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8CC06" w14:textId="69D5FB93" w:rsidR="000F43AE" w:rsidRPr="004841D2" w:rsidRDefault="000F43AE" w:rsidP="000F43AE">
      <w:pPr>
        <w:rPr>
          <w:color w:val="000000" w:themeColor="text1"/>
          <w:szCs w:val="24"/>
        </w:rPr>
      </w:pPr>
      <w:r w:rsidRPr="004841D2">
        <w:rPr>
          <w:b/>
          <w:color w:val="000000" w:themeColor="text1"/>
          <w:szCs w:val="24"/>
        </w:rPr>
        <w:t xml:space="preserve">Supplemental Table 2.  </w:t>
      </w:r>
      <w:r w:rsidR="002278A1" w:rsidRPr="004841D2">
        <w:rPr>
          <w:b/>
          <w:color w:val="000000" w:themeColor="text1"/>
          <w:szCs w:val="24"/>
        </w:rPr>
        <w:t>P</w:t>
      </w:r>
      <w:r w:rsidRPr="004841D2">
        <w:rPr>
          <w:b/>
          <w:color w:val="000000" w:themeColor="text1"/>
          <w:szCs w:val="24"/>
        </w:rPr>
        <w:t>atient characteristics</w:t>
      </w:r>
      <w:r w:rsidR="002278A1" w:rsidRPr="004841D2">
        <w:rPr>
          <w:b/>
          <w:color w:val="000000" w:themeColor="text1"/>
          <w:szCs w:val="24"/>
        </w:rPr>
        <w:t xml:space="preserve"> of</w:t>
      </w:r>
      <w:r w:rsidRPr="004841D2">
        <w:rPr>
          <w:b/>
          <w:color w:val="000000" w:themeColor="text1"/>
          <w:szCs w:val="24"/>
        </w:rPr>
        <w:t xml:space="preserve"> A1C ≥8% subgroup, separating out patients with </w:t>
      </w:r>
      <w:r w:rsidR="00BB3825" w:rsidRPr="004841D2">
        <w:rPr>
          <w:b/>
          <w:color w:val="000000" w:themeColor="text1"/>
          <w:szCs w:val="24"/>
        </w:rPr>
        <w:t>and without a</w:t>
      </w:r>
      <w:r w:rsidRPr="004841D2">
        <w:rPr>
          <w:b/>
          <w:color w:val="000000" w:themeColor="text1"/>
          <w:szCs w:val="24"/>
        </w:rPr>
        <w:t xml:space="preserve"> recorded A1C during 2017 </w:t>
      </w:r>
      <w:r w:rsidR="000F5FC7" w:rsidRPr="004841D2">
        <w:rPr>
          <w:color w:val="000000" w:themeColor="text1"/>
          <w:szCs w:val="24"/>
        </w:rPr>
        <w:t>(</w:t>
      </w:r>
      <w:r w:rsidRPr="004841D2">
        <w:rPr>
          <w:color w:val="000000" w:themeColor="text1"/>
          <w:szCs w:val="24"/>
        </w:rPr>
        <w:t>value recorded between 1/1/2015 and 12/31/2106, closest to 2016)</w:t>
      </w: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5"/>
        <w:gridCol w:w="2183"/>
        <w:gridCol w:w="2070"/>
        <w:gridCol w:w="1170"/>
      </w:tblGrid>
      <w:tr w:rsidR="000F43AE" w:rsidRPr="004841D2" w14:paraId="1585AF46" w14:textId="24AD1DEE" w:rsidTr="00E5186E">
        <w:trPr>
          <w:trHeight w:val="300"/>
          <w:tblHeader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0F77B835" w14:textId="19F64926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EE27B4D" w14:textId="0B8DE6C9" w:rsidR="000F43AE" w:rsidRPr="004841D2" w:rsidRDefault="00BB3825" w:rsidP="00832F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Calibri" w:hAnsi="Calibri" w:cs="Times New Roman"/>
              </w:rPr>
              <w:t xml:space="preserve">Recorded A1C </w:t>
            </w:r>
            <w:r w:rsidR="000F43AE" w:rsidRPr="004841D2">
              <w:rPr>
                <w:rFonts w:ascii="Calibri" w:eastAsia="Calibri" w:hAnsi="Calibri" w:cs="Times New Roman"/>
              </w:rPr>
              <w:t>≥</w:t>
            </w:r>
            <w:r w:rsidR="000F43AE" w:rsidRPr="004841D2">
              <w:rPr>
                <w:rFonts w:ascii="Calibri" w:eastAsia="Times New Roman" w:hAnsi="Calibri" w:cs="Times New Roman"/>
                <w:color w:val="000000"/>
              </w:rPr>
              <w:t>8% as of 2017/12/31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1A14610" w14:textId="2C867F83" w:rsidR="000F43AE" w:rsidRPr="004841D2" w:rsidRDefault="000F43AE" w:rsidP="00832F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No A1c in 2017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3309AEDA" w14:textId="4AAB3215" w:rsidR="000F43AE" w:rsidRPr="004841D2" w:rsidRDefault="000F43AE" w:rsidP="00832F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P-value</w:t>
            </w:r>
          </w:p>
        </w:tc>
      </w:tr>
      <w:tr w:rsidR="000F43AE" w:rsidRPr="004841D2" w14:paraId="01EBB008" w14:textId="06A4B905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44A1CE3F" w14:textId="27F48BB8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Number of patients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0E721B1C" w14:textId="1630F940" w:rsidR="000F43AE" w:rsidRPr="004841D2" w:rsidRDefault="000F43AE" w:rsidP="00832F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3480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A86BAF1" w14:textId="1F20F63E" w:rsidR="000F43AE" w:rsidRPr="004841D2" w:rsidRDefault="000F43AE" w:rsidP="00832F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1840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DBE8B1D" w14:textId="4E935EB2" w:rsidR="000F43AE" w:rsidRPr="004841D2" w:rsidRDefault="000F43AE" w:rsidP="00832FC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F43AE" w:rsidRPr="004841D2" w14:paraId="5151F2FF" w14:textId="27E239CC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49CCC3E0" w14:textId="5A2CF992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Age, medi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4F833F38" w14:textId="029892EE" w:rsidR="000F43AE" w:rsidRPr="004841D2" w:rsidRDefault="000F43AE" w:rsidP="00832FC5">
            <w:pPr>
              <w:spacing w:after="0"/>
              <w:jc w:val="center"/>
            </w:pPr>
            <w:r w:rsidRPr="004841D2">
              <w:t>57.7 </w:t>
            </w:r>
            <w:r w:rsidR="00E5186E" w:rsidRPr="004841D2">
              <w:t>[</w:t>
            </w:r>
            <w:r w:rsidRPr="004841D2">
              <w:t>50.0, 66.1]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91D25D3" w14:textId="4402E0EC" w:rsidR="000F43AE" w:rsidRPr="004841D2" w:rsidRDefault="000F43AE" w:rsidP="00832FC5">
            <w:pPr>
              <w:spacing w:after="0"/>
              <w:jc w:val="center"/>
            </w:pPr>
            <w:r w:rsidRPr="004841D2">
              <w:t>56.0 </w:t>
            </w:r>
            <w:r w:rsidR="00E5186E" w:rsidRPr="004841D2">
              <w:t>[</w:t>
            </w:r>
            <w:r w:rsidRPr="004841D2">
              <w:t>47.8, 65.0]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E4111BA" w14:textId="1033A233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1980FFBC" w14:textId="03114063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4FE4062A" w14:textId="65C92534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Gender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79CD57D0" w14:textId="6E7C92B4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5AECF9B" w14:textId="3C1506E4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2E5F4FB1" w14:textId="2080AA48" w:rsidR="000F43AE" w:rsidRPr="004841D2" w:rsidRDefault="000F43AE" w:rsidP="00832FC5">
            <w:pPr>
              <w:spacing w:after="0"/>
              <w:jc w:val="center"/>
            </w:pPr>
            <w:r w:rsidRPr="004841D2">
              <w:t>0.397</w:t>
            </w:r>
          </w:p>
        </w:tc>
      </w:tr>
      <w:tr w:rsidR="000F43AE" w:rsidRPr="004841D2" w14:paraId="2AEB6C91" w14:textId="73CA86EE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04DF9F40" w14:textId="6CF83FFA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1ED0676" w14:textId="09EEA536" w:rsidR="000F43AE" w:rsidRPr="004841D2" w:rsidRDefault="000F43AE" w:rsidP="00832FC5">
            <w:pPr>
              <w:spacing w:after="0"/>
              <w:jc w:val="center"/>
            </w:pPr>
            <w:r w:rsidRPr="004841D2">
              <w:t>1659 </w:t>
            </w:r>
            <w:r w:rsidR="000F5FC7" w:rsidRPr="004841D2">
              <w:t>(</w:t>
            </w:r>
            <w:r w:rsidRPr="004841D2">
              <w:t>47.7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D1D96C9" w14:textId="1E38BEAB" w:rsidR="000F43AE" w:rsidRPr="004841D2" w:rsidRDefault="000F43AE" w:rsidP="00832FC5">
            <w:pPr>
              <w:spacing w:after="0"/>
              <w:jc w:val="center"/>
            </w:pPr>
            <w:r w:rsidRPr="004841D2">
              <w:t>854 </w:t>
            </w:r>
            <w:r w:rsidR="000F5FC7" w:rsidRPr="004841D2">
              <w:t>(</w:t>
            </w:r>
            <w:r w:rsidRPr="004841D2">
              <w:t>46.4)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032E8686" w14:textId="14C8BB6A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3CB07243" w14:textId="59A874BB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4B0BEC3" w14:textId="1B2FC3E5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2B92FF48" w14:textId="0E2B9B18" w:rsidR="000F43AE" w:rsidRPr="004841D2" w:rsidRDefault="000F43AE" w:rsidP="00832FC5">
            <w:pPr>
              <w:spacing w:after="0"/>
              <w:jc w:val="center"/>
            </w:pPr>
            <w:r w:rsidRPr="004841D2">
              <w:t>1821 </w:t>
            </w:r>
            <w:r w:rsidR="000F5FC7" w:rsidRPr="004841D2">
              <w:t>(</w:t>
            </w:r>
            <w:r w:rsidRPr="004841D2">
              <w:t>52.3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15828B9" w14:textId="54DF1437" w:rsidR="000F43AE" w:rsidRPr="004841D2" w:rsidRDefault="000F43AE" w:rsidP="00832FC5">
            <w:pPr>
              <w:spacing w:after="0"/>
              <w:jc w:val="center"/>
            </w:pPr>
            <w:r w:rsidRPr="004841D2">
              <w:t>986 </w:t>
            </w:r>
            <w:r w:rsidR="000F5FC7" w:rsidRPr="004841D2">
              <w:t>(</w:t>
            </w:r>
            <w:r w:rsidRPr="004841D2">
              <w:t>53.6)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6E1F2A8E" w14:textId="522E6A14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5C7AA3C2" w14:textId="504DFF53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581C44BD" w14:textId="5324C4BB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Race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4F85DCAD" w14:textId="60D84079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D6FC6C4" w14:textId="632E44EF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242938F4" w14:textId="7E0992B4" w:rsidR="000F43AE" w:rsidRPr="004841D2" w:rsidRDefault="000F43AE" w:rsidP="00832FC5">
            <w:pPr>
              <w:spacing w:after="0"/>
              <w:jc w:val="center"/>
            </w:pPr>
            <w:r w:rsidRPr="004841D2">
              <w:t>0.287</w:t>
            </w:r>
          </w:p>
        </w:tc>
      </w:tr>
      <w:tr w:rsidR="000F43AE" w:rsidRPr="004841D2" w14:paraId="18ACECFB" w14:textId="24BA22B4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67E92F60" w14:textId="1631AF89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White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7CB7746" w14:textId="31539440" w:rsidR="000F43AE" w:rsidRPr="004841D2" w:rsidRDefault="000F43AE" w:rsidP="00832FC5">
            <w:pPr>
              <w:spacing w:after="0"/>
              <w:jc w:val="center"/>
            </w:pPr>
            <w:r w:rsidRPr="004841D2">
              <w:t>2307 </w:t>
            </w:r>
            <w:r w:rsidR="000F5FC7" w:rsidRPr="004841D2">
              <w:t>(</w:t>
            </w:r>
            <w:r w:rsidRPr="004841D2">
              <w:t>66.3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3ABACDE" w14:textId="21CC65EF" w:rsidR="000F43AE" w:rsidRPr="004841D2" w:rsidRDefault="000F43AE" w:rsidP="00832FC5">
            <w:pPr>
              <w:spacing w:after="0"/>
              <w:jc w:val="center"/>
            </w:pPr>
            <w:r w:rsidRPr="004841D2">
              <w:t>1183 </w:t>
            </w:r>
            <w:r w:rsidR="000F5FC7" w:rsidRPr="004841D2">
              <w:t>(</w:t>
            </w:r>
            <w:r w:rsidRPr="004841D2">
              <w:t>64.3)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7C13A4F9" w14:textId="7B70780A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72CE72D0" w14:textId="1521A245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D0C0ADD" w14:textId="7C163C0A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Black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209842C" w14:textId="7EA0EB7F" w:rsidR="000F43AE" w:rsidRPr="004841D2" w:rsidRDefault="000F43AE" w:rsidP="00832FC5">
            <w:pPr>
              <w:spacing w:after="0"/>
              <w:jc w:val="center"/>
            </w:pPr>
            <w:r w:rsidRPr="004841D2">
              <w:t>887 </w:t>
            </w:r>
            <w:r w:rsidR="000F5FC7" w:rsidRPr="004841D2">
              <w:t>(</w:t>
            </w:r>
            <w:r w:rsidRPr="004841D2">
              <w:t>25.5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2205531" w14:textId="46BB7B3B" w:rsidR="000F43AE" w:rsidRPr="004841D2" w:rsidRDefault="000F43AE" w:rsidP="00832FC5">
            <w:pPr>
              <w:spacing w:after="0"/>
              <w:jc w:val="center"/>
            </w:pPr>
            <w:r w:rsidRPr="004841D2">
              <w:t>505 </w:t>
            </w:r>
            <w:r w:rsidR="000F5FC7" w:rsidRPr="004841D2">
              <w:t>(</w:t>
            </w:r>
            <w:r w:rsidRPr="004841D2">
              <w:t>27.4)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7D70FE08" w14:textId="7102D7E7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6B20413F" w14:textId="58AAEA81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751783C7" w14:textId="2A3D604E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Other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222770FE" w14:textId="61DF737F" w:rsidR="000F43AE" w:rsidRPr="004841D2" w:rsidRDefault="000F43AE" w:rsidP="00832FC5">
            <w:pPr>
              <w:spacing w:after="0"/>
              <w:jc w:val="center"/>
            </w:pPr>
            <w:r w:rsidRPr="004841D2">
              <w:t>286 </w:t>
            </w:r>
            <w:r w:rsidR="000F5FC7" w:rsidRPr="004841D2">
              <w:t>(</w:t>
            </w:r>
            <w:r w:rsidRPr="004841D2">
              <w:t>8.2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E2671F3" w14:textId="52342613" w:rsidR="000F43AE" w:rsidRPr="004841D2" w:rsidRDefault="000F43AE" w:rsidP="00832FC5">
            <w:pPr>
              <w:spacing w:after="0"/>
              <w:jc w:val="center"/>
            </w:pPr>
            <w:r w:rsidRPr="004841D2">
              <w:t>152 </w:t>
            </w:r>
            <w:r w:rsidR="000F5FC7" w:rsidRPr="004841D2">
              <w:t>(</w:t>
            </w:r>
            <w:r w:rsidRPr="004841D2">
              <w:t>8.3)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03EE6188" w14:textId="0CD168B7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0757B601" w14:textId="0D1EC6F8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4F73F97C" w14:textId="27DE9AFE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Ethnicity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2F36DD98" w14:textId="31CCD248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66DFD7FF" w14:textId="19ABDB44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346E524A" w14:textId="4805446C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2847372C" w14:textId="7ECF7597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4AEE0507" w14:textId="2109A15D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Hispanic Americans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2843AE05" w14:textId="1407B5C4" w:rsidR="000F43AE" w:rsidRPr="004841D2" w:rsidRDefault="000F43AE" w:rsidP="00832FC5">
            <w:pPr>
              <w:spacing w:after="0"/>
              <w:jc w:val="center"/>
            </w:pPr>
            <w:r w:rsidRPr="004841D2">
              <w:t>229 </w:t>
            </w:r>
            <w:r w:rsidR="000F5FC7" w:rsidRPr="004841D2">
              <w:t>(</w:t>
            </w:r>
            <w:r w:rsidRPr="004841D2">
              <w:t>6.6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777AC70" w14:textId="2EEEBEB1" w:rsidR="000F43AE" w:rsidRPr="004841D2" w:rsidRDefault="000F43AE" w:rsidP="00832FC5">
            <w:pPr>
              <w:spacing w:after="0"/>
              <w:jc w:val="center"/>
            </w:pPr>
            <w:r w:rsidRPr="004841D2">
              <w:t>148 </w:t>
            </w:r>
            <w:r w:rsidR="000F5FC7" w:rsidRPr="004841D2">
              <w:t>(</w:t>
            </w:r>
            <w:r w:rsidRPr="004841D2">
              <w:t>8.0)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551F2E7C" w14:textId="39048E2F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1D119455" w14:textId="3F9712C4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4F1C4A95" w14:textId="45897270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Not Hispanic or Latino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0B66076E" w14:textId="2E8742AF" w:rsidR="000F43AE" w:rsidRPr="004841D2" w:rsidRDefault="000F43AE" w:rsidP="00832FC5">
            <w:pPr>
              <w:spacing w:after="0"/>
              <w:jc w:val="center"/>
            </w:pPr>
            <w:r w:rsidRPr="004841D2">
              <w:t>3163 </w:t>
            </w:r>
            <w:r w:rsidR="000F5FC7" w:rsidRPr="004841D2">
              <w:t>(</w:t>
            </w:r>
            <w:r w:rsidRPr="004841D2">
              <w:t>90.9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437BD82" w14:textId="62DA5D8C" w:rsidR="000F43AE" w:rsidRPr="004841D2" w:rsidRDefault="000F43AE" w:rsidP="00832FC5">
            <w:pPr>
              <w:spacing w:after="0"/>
              <w:jc w:val="center"/>
            </w:pPr>
            <w:r w:rsidRPr="004841D2">
              <w:t>1616 </w:t>
            </w:r>
            <w:r w:rsidR="000F5FC7" w:rsidRPr="004841D2">
              <w:t>(</w:t>
            </w:r>
            <w:r w:rsidRPr="004841D2">
              <w:t>87.8)</w:t>
            </w:r>
          </w:p>
        </w:tc>
        <w:tc>
          <w:tcPr>
            <w:tcW w:w="1170" w:type="dxa"/>
            <w:shd w:val="clear" w:color="auto" w:fill="auto"/>
            <w:vAlign w:val="bottom"/>
          </w:tcPr>
          <w:p w14:paraId="496E070F" w14:textId="34947D48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72909A4F" w14:textId="1899373B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4674381A" w14:textId="2074DDAC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Unknown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3991243" w14:textId="33F722D6" w:rsidR="000F43AE" w:rsidRPr="004841D2" w:rsidRDefault="000F43AE" w:rsidP="00832FC5">
            <w:pPr>
              <w:spacing w:after="0"/>
              <w:jc w:val="center"/>
            </w:pPr>
            <w:r w:rsidRPr="004841D2">
              <w:t>88 </w:t>
            </w:r>
            <w:r w:rsidR="000F5FC7" w:rsidRPr="004841D2">
              <w:t>(</w:t>
            </w:r>
            <w:r w:rsidRPr="004841D2">
              <w:t>2.5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25E85DB" w14:textId="444C38DF" w:rsidR="000F43AE" w:rsidRPr="004841D2" w:rsidRDefault="000F43AE" w:rsidP="00832FC5">
            <w:pPr>
              <w:spacing w:after="0"/>
              <w:jc w:val="center"/>
            </w:pPr>
            <w:r w:rsidRPr="004841D2">
              <w:t>76 </w:t>
            </w:r>
            <w:r w:rsidR="000F5FC7" w:rsidRPr="004841D2">
              <w:t>(</w:t>
            </w:r>
            <w:r w:rsidRPr="004841D2">
              <w:t>4.1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0F420398" w14:textId="188DF268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267C49D5" w14:textId="3BD336C1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07CBC77" w14:textId="0494FC45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Median Income, medi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6DD40B43" w14:textId="35509869" w:rsidR="000F43AE" w:rsidRPr="004841D2" w:rsidRDefault="000F43AE" w:rsidP="00E91B48">
            <w:pPr>
              <w:spacing w:after="0"/>
              <w:jc w:val="center"/>
            </w:pPr>
            <w:r w:rsidRPr="004841D2">
              <w:t>49,057 </w:t>
            </w:r>
            <w:r w:rsidR="00E91B48">
              <w:t xml:space="preserve">                      </w:t>
            </w:r>
            <w:proofErr w:type="gramStart"/>
            <w:r w:rsidR="00E91B48">
              <w:t xml:space="preserve">   </w:t>
            </w:r>
            <w:r w:rsidR="00E5186E" w:rsidRPr="004841D2">
              <w:t>[</w:t>
            </w:r>
            <w:proofErr w:type="gramEnd"/>
            <w:r w:rsidRPr="004841D2">
              <w:t>37,848, 63,145]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A69ED50" w14:textId="11F07EC7" w:rsidR="000F43AE" w:rsidRPr="004841D2" w:rsidRDefault="000F43AE" w:rsidP="00E91B48">
            <w:pPr>
              <w:spacing w:after="0"/>
              <w:jc w:val="center"/>
            </w:pPr>
            <w:r w:rsidRPr="004841D2">
              <w:t>48,428 </w:t>
            </w:r>
            <w:r w:rsidR="00E91B48">
              <w:t xml:space="preserve">                    </w:t>
            </w:r>
            <w:proofErr w:type="gramStart"/>
            <w:r w:rsidR="00E91B48">
              <w:t xml:space="preserve">   </w:t>
            </w:r>
            <w:r w:rsidR="00E5186E" w:rsidRPr="004841D2">
              <w:t>[</w:t>
            </w:r>
            <w:proofErr w:type="gramEnd"/>
            <w:r w:rsidRPr="004841D2">
              <w:t>37,821, 61,278]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CC1EBB5" w14:textId="173DE051" w:rsidR="000F43AE" w:rsidRPr="004841D2" w:rsidRDefault="000F43AE" w:rsidP="00832FC5">
            <w:pPr>
              <w:spacing w:after="0"/>
              <w:jc w:val="center"/>
            </w:pPr>
            <w:r w:rsidRPr="004841D2">
              <w:t>0.027</w:t>
            </w:r>
          </w:p>
        </w:tc>
      </w:tr>
      <w:tr w:rsidR="000F43AE" w:rsidRPr="004841D2" w14:paraId="68281D27" w14:textId="4C959D82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09294A5F" w14:textId="79979D71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Insurance type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1016D7C3" w14:textId="11FE25B6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75FFE9F" w14:textId="5DF9638C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18B80F1A" w14:textId="43E8947F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45786AF9" w14:textId="1BBF5EBD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65F350A9" w14:textId="7D4EB284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Medicare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426A4806" w14:textId="6CF40EEE" w:rsidR="000F43AE" w:rsidRPr="004841D2" w:rsidRDefault="000F43AE" w:rsidP="00832FC5">
            <w:pPr>
              <w:spacing w:after="0"/>
              <w:jc w:val="center"/>
            </w:pPr>
            <w:r w:rsidRPr="004841D2">
              <w:t>1113 </w:t>
            </w:r>
            <w:r w:rsidR="000F5FC7" w:rsidRPr="004841D2">
              <w:t>(</w:t>
            </w:r>
            <w:r w:rsidRPr="004841D2">
              <w:t>32.0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0259E5DA" w14:textId="614168B6" w:rsidR="000F43AE" w:rsidRPr="004841D2" w:rsidRDefault="000F43AE" w:rsidP="00832FC5">
            <w:pPr>
              <w:spacing w:after="0"/>
              <w:jc w:val="center"/>
            </w:pPr>
            <w:r w:rsidRPr="004841D2">
              <w:t>479 </w:t>
            </w:r>
            <w:r w:rsidR="000F5FC7" w:rsidRPr="004841D2">
              <w:t>(</w:t>
            </w:r>
            <w:r w:rsidRPr="004841D2">
              <w:t>26.0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DD37D3D" w14:textId="38CFECE2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0B857055" w14:textId="7A5CFE34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7ACACD2" w14:textId="45B7730A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Medicaid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66ED05F" w14:textId="2FB7632E" w:rsidR="000F43AE" w:rsidRPr="004841D2" w:rsidRDefault="000F43AE" w:rsidP="00832FC5">
            <w:pPr>
              <w:spacing w:after="0"/>
              <w:jc w:val="center"/>
            </w:pPr>
            <w:r w:rsidRPr="004841D2">
              <w:t>527 </w:t>
            </w:r>
            <w:r w:rsidR="000F5FC7" w:rsidRPr="004841D2">
              <w:t>(</w:t>
            </w:r>
            <w:r w:rsidRPr="004841D2">
              <w:t>15.1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43CD5C9" w14:textId="15E3A76D" w:rsidR="000F43AE" w:rsidRPr="004841D2" w:rsidRDefault="000F43AE" w:rsidP="00832FC5">
            <w:pPr>
              <w:spacing w:after="0"/>
              <w:jc w:val="center"/>
            </w:pPr>
            <w:r w:rsidRPr="004841D2">
              <w:t>280 </w:t>
            </w:r>
            <w:r w:rsidR="000F5FC7" w:rsidRPr="004841D2">
              <w:t>(</w:t>
            </w:r>
            <w:r w:rsidRPr="004841D2">
              <w:t>15.2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CE22A80" w14:textId="4C97E5F0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7843DBD9" w14:textId="0A40EB4C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19331BDD" w14:textId="418C3705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Private 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58C09C7D" w14:textId="202EA0BD" w:rsidR="000F43AE" w:rsidRPr="004841D2" w:rsidRDefault="000F43AE" w:rsidP="00832FC5">
            <w:pPr>
              <w:spacing w:after="0"/>
              <w:jc w:val="center"/>
            </w:pPr>
            <w:r w:rsidRPr="004841D2">
              <w:t>1493 </w:t>
            </w:r>
            <w:r w:rsidR="000F5FC7" w:rsidRPr="004841D2">
              <w:t>(</w:t>
            </w:r>
            <w:r w:rsidRPr="004841D2">
              <w:t>42.9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04051E1" w14:textId="23701DAB" w:rsidR="000F43AE" w:rsidRPr="004841D2" w:rsidRDefault="000F43AE" w:rsidP="00832FC5">
            <w:pPr>
              <w:spacing w:after="0"/>
              <w:jc w:val="center"/>
            </w:pPr>
            <w:r w:rsidRPr="004841D2">
              <w:t>797 </w:t>
            </w:r>
            <w:r w:rsidR="000F5FC7" w:rsidRPr="004841D2">
              <w:t>(</w:t>
            </w:r>
            <w:r w:rsidRPr="004841D2">
              <w:t>43.3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E922935" w14:textId="0DF850D0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64DD6428" w14:textId="014CEABC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5E560EF0" w14:textId="53FFEF31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Other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2687F7D0" w14:textId="687A9595" w:rsidR="000F43AE" w:rsidRPr="004841D2" w:rsidRDefault="000F43AE" w:rsidP="00832FC5">
            <w:pPr>
              <w:spacing w:after="0"/>
              <w:jc w:val="center"/>
            </w:pPr>
            <w:r w:rsidRPr="004841D2">
              <w:t>347 </w:t>
            </w:r>
            <w:r w:rsidR="000F5FC7" w:rsidRPr="004841D2">
              <w:t>(</w:t>
            </w:r>
            <w:r w:rsidRPr="004841D2">
              <w:t>10.0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93AAC3F" w14:textId="654016BC" w:rsidR="000F43AE" w:rsidRPr="004841D2" w:rsidRDefault="000F43AE" w:rsidP="00832FC5">
            <w:pPr>
              <w:spacing w:after="0"/>
              <w:jc w:val="center"/>
            </w:pPr>
            <w:r w:rsidRPr="004841D2">
              <w:t>284 </w:t>
            </w:r>
            <w:r w:rsidR="000F5FC7" w:rsidRPr="004841D2">
              <w:t>(</w:t>
            </w:r>
            <w:r w:rsidRPr="004841D2">
              <w:t>15.4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AEEC3E0" w14:textId="3798F071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502BEA69" w14:textId="7EE320D7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1C582F12" w14:textId="4C8300D2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Current Smoker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proofErr w:type="gramStart"/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%)   </w:t>
            </w:r>
            <w:proofErr w:type="gramEnd"/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               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E128586" w14:textId="5AC4D00B" w:rsidR="000F43AE" w:rsidRPr="004841D2" w:rsidRDefault="000F43AE" w:rsidP="00832FC5">
            <w:pPr>
              <w:spacing w:after="0"/>
              <w:jc w:val="center"/>
            </w:pPr>
            <w:r w:rsidRPr="004841D2">
              <w:t>591 </w:t>
            </w:r>
            <w:r w:rsidR="000F5FC7" w:rsidRPr="004841D2">
              <w:t>(</w:t>
            </w:r>
            <w:r w:rsidRPr="004841D2">
              <w:t>17.0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27996A88" w14:textId="5A9E5CAD" w:rsidR="000F43AE" w:rsidRPr="004841D2" w:rsidRDefault="000F43AE" w:rsidP="00832FC5">
            <w:pPr>
              <w:spacing w:after="0"/>
              <w:jc w:val="center"/>
            </w:pPr>
            <w:r w:rsidRPr="004841D2">
              <w:t>365 </w:t>
            </w:r>
            <w:r w:rsidR="000F5FC7" w:rsidRPr="004841D2">
              <w:t>(</w:t>
            </w:r>
            <w:r w:rsidRPr="004841D2">
              <w:t>19.9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39898D5" w14:textId="6C471AFC" w:rsidR="000F43AE" w:rsidRPr="004841D2" w:rsidRDefault="000F43AE" w:rsidP="00832FC5">
            <w:pPr>
              <w:spacing w:after="0"/>
              <w:jc w:val="center"/>
            </w:pPr>
            <w:r w:rsidRPr="004841D2">
              <w:t>0.009</w:t>
            </w:r>
          </w:p>
        </w:tc>
      </w:tr>
      <w:tr w:rsidR="000F43AE" w:rsidRPr="004841D2" w14:paraId="3BD6E855" w14:textId="20C32787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FCC9F7A" w14:textId="71671321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Years in T2D Database, medi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280EE34A" w14:textId="3E7BC723" w:rsidR="000F43AE" w:rsidRPr="004841D2" w:rsidRDefault="000F43AE" w:rsidP="00832FC5">
            <w:pPr>
              <w:spacing w:after="0"/>
              <w:jc w:val="center"/>
            </w:pPr>
            <w:r w:rsidRPr="004841D2">
              <w:t>2.9 </w:t>
            </w:r>
            <w:r w:rsidR="00E5186E" w:rsidRPr="004841D2">
              <w:t>[</w:t>
            </w:r>
            <w:r w:rsidRPr="004841D2">
              <w:t>2.6, 5.1]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E324ACC" w14:textId="0B11483E" w:rsidR="000F43AE" w:rsidRPr="004841D2" w:rsidRDefault="000F43AE" w:rsidP="00832FC5">
            <w:pPr>
              <w:spacing w:after="0"/>
              <w:jc w:val="center"/>
            </w:pPr>
            <w:r w:rsidRPr="004841D2">
              <w:t>2.9 </w:t>
            </w:r>
            <w:r w:rsidR="00E5186E" w:rsidRPr="004841D2">
              <w:t>[</w:t>
            </w:r>
            <w:r w:rsidRPr="004841D2">
              <w:t>0.9, 3.3]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A6C67CC" w14:textId="4DDFE0E2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71F20A43" w14:textId="465E0064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3E9BDBF2" w14:textId="66D3C8A7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Years in T2D Database, me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SD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7C51AF4C" w14:textId="6796C370" w:rsidR="000F43AE" w:rsidRPr="004841D2" w:rsidRDefault="000F43AE" w:rsidP="00832FC5">
            <w:pPr>
              <w:spacing w:after="0"/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 xml:space="preserve">4.12 </w:t>
            </w:r>
            <w:r w:rsidR="000F5FC7" w:rsidRPr="004841D2">
              <w:rPr>
                <w:rFonts w:ascii="Calibri" w:hAnsi="Calibri"/>
                <w:color w:val="000000"/>
              </w:rPr>
              <w:t>(</w:t>
            </w:r>
            <w:r w:rsidRPr="004841D2">
              <w:rPr>
                <w:rFonts w:ascii="Calibri" w:hAnsi="Calibri"/>
                <w:color w:val="000000"/>
              </w:rPr>
              <w:t>3.33)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64BEF563" w14:textId="7E12C182" w:rsidR="000F43AE" w:rsidRPr="004841D2" w:rsidRDefault="000F43AE" w:rsidP="00832FC5">
            <w:pPr>
              <w:spacing w:after="0"/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 xml:space="preserve">3.17 </w:t>
            </w:r>
            <w:r w:rsidR="000F5FC7" w:rsidRPr="004841D2">
              <w:rPr>
                <w:rFonts w:ascii="Calibri" w:hAnsi="Calibri"/>
                <w:color w:val="000000"/>
              </w:rPr>
              <w:t>(</w:t>
            </w:r>
            <w:r w:rsidRPr="004841D2">
              <w:rPr>
                <w:rFonts w:ascii="Calibri" w:hAnsi="Calibri"/>
                <w:color w:val="000000"/>
              </w:rPr>
              <w:t>3.02)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0CD8BDB2" w14:textId="3A9A23D9" w:rsidR="000F43AE" w:rsidRPr="004841D2" w:rsidRDefault="000F43AE" w:rsidP="00832FC5">
            <w:pPr>
              <w:spacing w:after="0"/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&lt;0.001</w:t>
            </w:r>
          </w:p>
        </w:tc>
      </w:tr>
      <w:tr w:rsidR="000F43AE" w:rsidRPr="004841D2" w14:paraId="233060E5" w14:textId="211B0A04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6D8099CF" w14:textId="1DC415E1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A1C, medi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9998292" w14:textId="625A89F1" w:rsidR="000F43AE" w:rsidRPr="004841D2" w:rsidRDefault="000F43AE" w:rsidP="00832FC5">
            <w:pPr>
              <w:spacing w:after="0"/>
              <w:jc w:val="center"/>
            </w:pPr>
            <w:r w:rsidRPr="004841D2">
              <w:t>10.3 </w:t>
            </w:r>
            <w:r w:rsidR="00E5186E" w:rsidRPr="004841D2">
              <w:t>[</w:t>
            </w:r>
            <w:r w:rsidRPr="004841D2">
              <w:t>9.6, 11.4]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1331C4B" w14:textId="0D339BAB" w:rsidR="000F43AE" w:rsidRPr="004841D2" w:rsidRDefault="000F43AE" w:rsidP="00832FC5">
            <w:pPr>
              <w:spacing w:after="0"/>
              <w:jc w:val="center"/>
            </w:pPr>
            <w:r w:rsidRPr="004841D2">
              <w:t>10.4 </w:t>
            </w:r>
            <w:r w:rsidR="00E5186E" w:rsidRPr="004841D2">
              <w:t>[</w:t>
            </w:r>
            <w:r w:rsidRPr="004841D2">
              <w:t>9.7, 11.6]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0D12975" w14:textId="6A88E737" w:rsidR="000F43AE" w:rsidRPr="004841D2" w:rsidRDefault="000F43AE" w:rsidP="00832FC5">
            <w:pPr>
              <w:spacing w:after="0"/>
              <w:jc w:val="center"/>
            </w:pPr>
            <w:r w:rsidRPr="004841D2">
              <w:t>0.003</w:t>
            </w:r>
          </w:p>
        </w:tc>
      </w:tr>
      <w:tr w:rsidR="000F43AE" w:rsidRPr="004841D2" w14:paraId="2B7CA071" w14:textId="5CDB3A6D" w:rsidTr="003568FD">
        <w:trPr>
          <w:trHeight w:val="300"/>
        </w:trPr>
        <w:tc>
          <w:tcPr>
            <w:tcW w:w="4135" w:type="dxa"/>
            <w:shd w:val="clear" w:color="auto" w:fill="auto"/>
            <w:noWrap/>
            <w:hideMark/>
          </w:tcPr>
          <w:p w14:paraId="1202008B" w14:textId="2D158279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Calibri" w:hAnsi="Calibri" w:cs="Times New Roman"/>
              </w:rPr>
              <w:t xml:space="preserve">Number of A1C measurements during 2015-2016, median </w:t>
            </w:r>
            <w:r w:rsidR="000F5FC7" w:rsidRPr="004841D2">
              <w:rPr>
                <w:rFonts w:ascii="Calibri" w:eastAsia="Calibri" w:hAnsi="Calibri" w:cs="Times New Roman"/>
              </w:rPr>
              <w:t>(</w:t>
            </w:r>
            <w:r w:rsidRPr="004841D2">
              <w:rPr>
                <w:rFonts w:ascii="Calibri" w:eastAsia="Calibri" w:hAnsi="Calibri" w:cs="Times New Roman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1DB95AE" w14:textId="458C0B49" w:rsidR="000F43AE" w:rsidRPr="004841D2" w:rsidRDefault="000F43AE" w:rsidP="00832FC5">
            <w:pPr>
              <w:spacing w:after="0"/>
              <w:jc w:val="center"/>
            </w:pPr>
            <w:r w:rsidRPr="004841D2">
              <w:t>3.0 </w:t>
            </w:r>
            <w:r w:rsidR="00E5186E" w:rsidRPr="004841D2">
              <w:t>[</w:t>
            </w:r>
            <w:r w:rsidRPr="004841D2">
              <w:t>2.0, 5.0]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00A3577" w14:textId="3107C67D" w:rsidR="000F43AE" w:rsidRPr="004841D2" w:rsidRDefault="000F43AE" w:rsidP="00832FC5">
            <w:pPr>
              <w:spacing w:after="0"/>
              <w:jc w:val="center"/>
            </w:pPr>
            <w:r w:rsidRPr="004841D2">
              <w:t>2.0 </w:t>
            </w:r>
            <w:r w:rsidR="00E5186E" w:rsidRPr="004841D2">
              <w:t>[</w:t>
            </w:r>
            <w:r w:rsidRPr="004841D2">
              <w:t>1.0, 3.0]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2B1D671" w14:textId="07D3A12F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15E3652F" w14:textId="14E17121" w:rsidTr="003568FD">
        <w:trPr>
          <w:trHeight w:val="300"/>
        </w:trPr>
        <w:tc>
          <w:tcPr>
            <w:tcW w:w="4135" w:type="dxa"/>
            <w:shd w:val="clear" w:color="auto" w:fill="auto"/>
            <w:noWrap/>
          </w:tcPr>
          <w:p w14:paraId="6723DE66" w14:textId="52003338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Calibri" w:hAnsi="Calibri" w:cs="Times New Roman"/>
              </w:rPr>
              <w:t>Number of A1C measurements during 2015-2016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6617D69B" w14:textId="6CB9DA4F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3B90D332" w14:textId="30F90947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3E030BAB" w14:textId="73A826B2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31869973" w14:textId="54955552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4FAD692E" w14:textId="34770544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Calibri" w:hAnsi="Calibri" w:cs="Times New Roman"/>
              </w:rPr>
              <w:t>1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4AA8F0E3" w14:textId="4FDFAF12" w:rsidR="000F43AE" w:rsidRPr="004841D2" w:rsidRDefault="000F43AE" w:rsidP="00832FC5">
            <w:pPr>
              <w:spacing w:after="0"/>
              <w:jc w:val="center"/>
            </w:pPr>
            <w:r w:rsidRPr="004841D2">
              <w:t>580 </w:t>
            </w:r>
            <w:r w:rsidR="000F5FC7" w:rsidRPr="004841D2">
              <w:t>(</w:t>
            </w:r>
            <w:r w:rsidRPr="004841D2">
              <w:t>16.7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E2E12E0" w14:textId="2B063648" w:rsidR="000F43AE" w:rsidRPr="004841D2" w:rsidRDefault="000F43AE" w:rsidP="00832FC5">
            <w:pPr>
              <w:spacing w:after="0"/>
              <w:jc w:val="center"/>
            </w:pPr>
            <w:r w:rsidRPr="004841D2">
              <w:t>752 </w:t>
            </w:r>
            <w:r w:rsidR="000F5FC7" w:rsidRPr="004841D2">
              <w:t>(</w:t>
            </w:r>
            <w:r w:rsidRPr="004841D2">
              <w:t>40.9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896F01E" w14:textId="7F78B3C4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01DDA01E" w14:textId="10481512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13B98F7F" w14:textId="44A14D54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Calibri" w:hAnsi="Calibri" w:cs="Times New Roman"/>
              </w:rPr>
              <w:t>2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50C2AFE3" w14:textId="1AB71C76" w:rsidR="000F43AE" w:rsidRPr="004841D2" w:rsidRDefault="000F43AE" w:rsidP="00832FC5">
            <w:pPr>
              <w:spacing w:after="0"/>
              <w:jc w:val="center"/>
            </w:pPr>
            <w:r w:rsidRPr="004841D2">
              <w:t>740 </w:t>
            </w:r>
            <w:r w:rsidR="000F5FC7" w:rsidRPr="004841D2">
              <w:t>(</w:t>
            </w:r>
            <w:r w:rsidRPr="004841D2">
              <w:t>21.3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7E26C82" w14:textId="065FA94A" w:rsidR="000F43AE" w:rsidRPr="004841D2" w:rsidRDefault="000F43AE" w:rsidP="00832FC5">
            <w:pPr>
              <w:spacing w:after="0"/>
              <w:jc w:val="center"/>
            </w:pPr>
            <w:r w:rsidRPr="004841D2">
              <w:t>493 </w:t>
            </w:r>
            <w:r w:rsidR="000F5FC7" w:rsidRPr="004841D2">
              <w:t>(</w:t>
            </w:r>
            <w:r w:rsidRPr="004841D2">
              <w:t>26.8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4699749" w14:textId="4BB8EC25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10032C08" w14:textId="4E5E21A9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E545526" w14:textId="64EB6A3A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Calibri" w:hAnsi="Calibri" w:cs="Times New Roman"/>
              </w:rPr>
              <w:t>≥3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45359C3" w14:textId="32FD69B3" w:rsidR="000F43AE" w:rsidRPr="004841D2" w:rsidRDefault="000F43AE" w:rsidP="00832FC5">
            <w:pPr>
              <w:spacing w:after="0"/>
              <w:jc w:val="center"/>
            </w:pPr>
            <w:r w:rsidRPr="004841D2">
              <w:t>2160 </w:t>
            </w:r>
            <w:r w:rsidR="000F5FC7" w:rsidRPr="004841D2">
              <w:t>(</w:t>
            </w:r>
            <w:r w:rsidRPr="004841D2">
              <w:t>62.1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3CA77F35" w14:textId="4ECAAF4A" w:rsidR="000F43AE" w:rsidRPr="004841D2" w:rsidRDefault="000F43AE" w:rsidP="00832FC5">
            <w:pPr>
              <w:spacing w:after="0"/>
              <w:jc w:val="center"/>
            </w:pPr>
            <w:r w:rsidRPr="004841D2">
              <w:t>595 </w:t>
            </w:r>
            <w:r w:rsidR="000F5FC7" w:rsidRPr="004841D2">
              <w:t>(</w:t>
            </w:r>
            <w:r w:rsidRPr="004841D2">
              <w:t>32.3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00C7E75B" w14:textId="532505D8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41181CF1" w14:textId="45C587BC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64BCFB8F" w14:textId="0C3E2358" w:rsidR="000F43AE" w:rsidRPr="004841D2" w:rsidRDefault="000F43AE" w:rsidP="00832FC5">
            <w:pPr>
              <w:spacing w:after="0" w:line="240" w:lineRule="auto"/>
              <w:ind w:left="240"/>
              <w:rPr>
                <w:rFonts w:ascii="Calibri" w:eastAsia="Calibri" w:hAnsi="Calibri" w:cs="Times New Roman"/>
              </w:rPr>
            </w:pP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410B7B52" w14:textId="46DE9D5E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7086DD31" w14:textId="6547F40A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00E089EE" w14:textId="146A1C1F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622393B3" w14:textId="77974FF9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551B2D35" w14:textId="14C24000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Endocrinology encounters, medi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0EA21F87" w14:textId="1A58128C" w:rsidR="000F43AE" w:rsidRPr="004841D2" w:rsidRDefault="000F43AE" w:rsidP="00832FC5">
            <w:pPr>
              <w:spacing w:after="0"/>
              <w:jc w:val="center"/>
            </w:pPr>
            <w:r w:rsidRPr="004841D2">
              <w:t>0.0 </w:t>
            </w:r>
            <w:r w:rsidR="00E5186E" w:rsidRPr="004841D2">
              <w:t>[</w:t>
            </w:r>
            <w:r w:rsidRPr="004841D2">
              <w:t>0.0, 2.0]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CA02647" w14:textId="1B3AAEA8" w:rsidR="000F43AE" w:rsidRPr="004841D2" w:rsidRDefault="000F43AE" w:rsidP="00832FC5">
            <w:pPr>
              <w:spacing w:after="0"/>
              <w:jc w:val="center"/>
            </w:pPr>
            <w:r w:rsidRPr="004841D2">
              <w:t>0.0 </w:t>
            </w:r>
            <w:r w:rsidR="00E5186E" w:rsidRPr="004841D2">
              <w:t>[</w:t>
            </w:r>
            <w:r w:rsidRPr="004841D2">
              <w:t>0.0, 1.0]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6E96064" w14:textId="4E7B9F33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16ACF5DA" w14:textId="6143CE42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09E61CC9" w14:textId="462C6B57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Number of endocrinology encounters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5BEB0DEE" w14:textId="22D0E9DA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6382452A" w14:textId="43A80C48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17A45711" w14:textId="19CCCF92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7977E4A5" w14:textId="339D4746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04607B66" w14:textId="7295E1AC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046AAB4F" w14:textId="01B4FC82" w:rsidR="000F43AE" w:rsidRPr="004841D2" w:rsidRDefault="000F43AE" w:rsidP="00832FC5">
            <w:pPr>
              <w:spacing w:after="0"/>
              <w:jc w:val="center"/>
            </w:pPr>
            <w:r w:rsidRPr="004841D2">
              <w:t>2186 </w:t>
            </w:r>
            <w:r w:rsidR="000F5FC7" w:rsidRPr="004841D2">
              <w:t>(</w:t>
            </w:r>
            <w:r w:rsidRPr="004841D2">
              <w:t>62.8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0B3AB278" w14:textId="3473ACD8" w:rsidR="000F43AE" w:rsidRPr="004841D2" w:rsidRDefault="000F43AE" w:rsidP="00832FC5">
            <w:pPr>
              <w:spacing w:after="0"/>
              <w:jc w:val="center"/>
            </w:pPr>
            <w:r w:rsidRPr="004841D2">
              <w:t>1228 </w:t>
            </w:r>
            <w:r w:rsidR="000F5FC7" w:rsidRPr="004841D2">
              <w:t>(</w:t>
            </w:r>
            <w:r w:rsidRPr="004841D2">
              <w:t>66.7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5DD64FB" w14:textId="72C2BB6D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070CB391" w14:textId="783EA0C0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078B8AA0" w14:textId="0521913A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1-2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0F51D932" w14:textId="17E0C0AE" w:rsidR="000F43AE" w:rsidRPr="004841D2" w:rsidRDefault="000F43AE" w:rsidP="00832FC5">
            <w:pPr>
              <w:spacing w:after="0"/>
              <w:jc w:val="center"/>
            </w:pPr>
            <w:r w:rsidRPr="004841D2">
              <w:t>598 </w:t>
            </w:r>
            <w:r w:rsidR="000F5FC7" w:rsidRPr="004841D2">
              <w:t>(</w:t>
            </w:r>
            <w:r w:rsidRPr="004841D2">
              <w:t>17.2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2060810" w14:textId="26004950" w:rsidR="000F43AE" w:rsidRPr="004841D2" w:rsidRDefault="000F43AE" w:rsidP="00832FC5">
            <w:pPr>
              <w:spacing w:after="0"/>
              <w:jc w:val="center"/>
            </w:pPr>
            <w:r w:rsidRPr="004841D2">
              <w:t>367 </w:t>
            </w:r>
            <w:r w:rsidR="000F5FC7" w:rsidRPr="004841D2">
              <w:t>(</w:t>
            </w:r>
            <w:r w:rsidRPr="004841D2">
              <w:t>19.9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C7030CB" w14:textId="06975FB0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18A52A67" w14:textId="1F3EAD31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0D5170A9" w14:textId="310FFD03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&gt;=3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085BB29A" w14:textId="2099DDD5" w:rsidR="000F43AE" w:rsidRPr="004841D2" w:rsidRDefault="000F43AE" w:rsidP="00832FC5">
            <w:pPr>
              <w:spacing w:after="0"/>
              <w:jc w:val="center"/>
            </w:pPr>
            <w:r w:rsidRPr="004841D2">
              <w:t>696 </w:t>
            </w:r>
            <w:r w:rsidR="000F5FC7" w:rsidRPr="004841D2">
              <w:t>(</w:t>
            </w:r>
            <w:r w:rsidRPr="004841D2">
              <w:t>20.0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0DF820E" w14:textId="30CB2BD5" w:rsidR="000F43AE" w:rsidRPr="004841D2" w:rsidRDefault="000F43AE" w:rsidP="00832FC5">
            <w:pPr>
              <w:spacing w:after="0"/>
              <w:jc w:val="center"/>
            </w:pPr>
            <w:r w:rsidRPr="004841D2">
              <w:t>245 </w:t>
            </w:r>
            <w:r w:rsidR="000F5FC7" w:rsidRPr="004841D2">
              <w:t>(</w:t>
            </w:r>
            <w:r w:rsidRPr="004841D2">
              <w:t>13.3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98D3132" w14:textId="2CF0717E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39DCC432" w14:textId="02C502B5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13585FBA" w14:textId="7F7C30CF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Primary care encounters, medi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405D1FC9" w14:textId="1BD0D4BB" w:rsidR="000F43AE" w:rsidRPr="004841D2" w:rsidRDefault="000F43AE" w:rsidP="00832FC5">
            <w:pPr>
              <w:spacing w:after="0"/>
              <w:jc w:val="center"/>
            </w:pPr>
            <w:r w:rsidRPr="004841D2">
              <w:t>5.0 </w:t>
            </w:r>
            <w:r w:rsidR="00E5186E" w:rsidRPr="004841D2">
              <w:t>[</w:t>
            </w:r>
            <w:r w:rsidRPr="004841D2">
              <w:t>2.0, 8.0]</w:t>
            </w: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4F994B38" w14:textId="34B86CBB" w:rsidR="000F43AE" w:rsidRPr="004841D2" w:rsidRDefault="000F43AE" w:rsidP="00832FC5">
            <w:pPr>
              <w:spacing w:after="0"/>
              <w:jc w:val="center"/>
            </w:pPr>
            <w:r w:rsidRPr="004841D2">
              <w:t>2.0 </w:t>
            </w:r>
            <w:r w:rsidR="00E5186E" w:rsidRPr="004841D2">
              <w:t>[</w:t>
            </w:r>
            <w:r w:rsidRPr="004841D2">
              <w:t>1.0, 5.0]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46E77E15" w14:textId="7DDC2D5B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708873B0" w14:textId="47C1F2FF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655F8076" w14:textId="1C0BB3AF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Number of primary care encounters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1BD027F4" w14:textId="623CF33D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1B998380" w14:textId="574C58A1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6B568064" w14:textId="086FE572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1E656F86" w14:textId="2B6F6437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DCB0E6A" w14:textId="266D06F3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31F4CC81" w14:textId="75837F36" w:rsidR="000F43AE" w:rsidRPr="004841D2" w:rsidRDefault="000F43AE" w:rsidP="00832FC5">
            <w:pPr>
              <w:spacing w:after="0"/>
              <w:jc w:val="center"/>
            </w:pPr>
            <w:r w:rsidRPr="004841D2">
              <w:t>365 </w:t>
            </w:r>
            <w:r w:rsidR="000F5FC7" w:rsidRPr="004841D2">
              <w:t>(</w:t>
            </w:r>
            <w:r w:rsidRPr="004841D2">
              <w:t>10.5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7563C18" w14:textId="29956641" w:rsidR="000F43AE" w:rsidRPr="004841D2" w:rsidRDefault="000F43AE" w:rsidP="00832FC5">
            <w:pPr>
              <w:spacing w:after="0"/>
              <w:jc w:val="center"/>
            </w:pPr>
            <w:r w:rsidRPr="004841D2">
              <w:t>350 </w:t>
            </w:r>
            <w:r w:rsidR="000F5FC7" w:rsidRPr="004841D2">
              <w:t>(</w:t>
            </w:r>
            <w:r w:rsidRPr="004841D2">
              <w:t>19.0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24C2647" w14:textId="1BF89B6D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6621222A" w14:textId="44B00CC7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4743994" w14:textId="0202BD15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1-2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69D1AAB2" w14:textId="5441FF65" w:rsidR="000F43AE" w:rsidRPr="004841D2" w:rsidRDefault="000F43AE" w:rsidP="00832FC5">
            <w:pPr>
              <w:spacing w:after="0"/>
              <w:jc w:val="center"/>
            </w:pPr>
            <w:r w:rsidRPr="004841D2">
              <w:t>578 </w:t>
            </w:r>
            <w:r w:rsidR="000F5FC7" w:rsidRPr="004841D2">
              <w:t>(</w:t>
            </w:r>
            <w:r w:rsidRPr="004841D2">
              <w:t>16.6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2B8E56E4" w14:textId="41852B03" w:rsidR="000F43AE" w:rsidRPr="004841D2" w:rsidRDefault="000F43AE" w:rsidP="00832FC5">
            <w:pPr>
              <w:spacing w:after="0"/>
              <w:jc w:val="center"/>
            </w:pPr>
            <w:r w:rsidRPr="004841D2">
              <w:t>594 </w:t>
            </w:r>
            <w:r w:rsidR="000F5FC7" w:rsidRPr="004841D2">
              <w:t>(</w:t>
            </w:r>
            <w:r w:rsidRPr="004841D2">
              <w:t>32.3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0EA835B5" w14:textId="1FBD8550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0A3DA03B" w14:textId="2770D1E4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028950E" w14:textId="2A60AFD4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&gt;=3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4FEAEDDC" w14:textId="40DA03C8" w:rsidR="000F43AE" w:rsidRPr="004841D2" w:rsidRDefault="000F43AE" w:rsidP="00832FC5">
            <w:pPr>
              <w:spacing w:after="0"/>
              <w:jc w:val="center"/>
            </w:pPr>
            <w:r w:rsidRPr="004841D2">
              <w:t>2537 </w:t>
            </w:r>
            <w:r w:rsidR="000F5FC7" w:rsidRPr="004841D2">
              <w:t>(</w:t>
            </w:r>
            <w:r w:rsidRPr="004841D2">
              <w:t>72.9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02B3FE79" w14:textId="70408A30" w:rsidR="000F43AE" w:rsidRPr="004841D2" w:rsidRDefault="000F43AE" w:rsidP="00832FC5">
            <w:pPr>
              <w:spacing w:after="0"/>
              <w:jc w:val="center"/>
            </w:pPr>
            <w:r w:rsidRPr="004841D2">
              <w:t>896 </w:t>
            </w:r>
            <w:r w:rsidR="000F5FC7" w:rsidRPr="004841D2">
              <w:t>(</w:t>
            </w:r>
            <w:r w:rsidRPr="004841D2">
              <w:t>48.7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E360A80" w14:textId="27093632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32E7F35A" w14:textId="04CBD232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7938A5BC" w14:textId="2C197150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Primary care encounters, medi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0D3B273E" w14:textId="28676678" w:rsidR="000F43AE" w:rsidRPr="004841D2" w:rsidRDefault="000F43AE" w:rsidP="00832FC5">
            <w:pPr>
              <w:spacing w:after="0"/>
              <w:jc w:val="center"/>
            </w:pPr>
            <w:r w:rsidRPr="004841D2">
              <w:t>5.0 </w:t>
            </w:r>
            <w:r w:rsidR="00E5186E" w:rsidRPr="004841D2">
              <w:t>[</w:t>
            </w:r>
            <w:r w:rsidRPr="004841D2">
              <w:t>2.0, 8.0]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315D3870" w14:textId="2F63CDEA" w:rsidR="000F43AE" w:rsidRPr="004841D2" w:rsidRDefault="000F43AE" w:rsidP="00832FC5">
            <w:pPr>
              <w:spacing w:after="0"/>
              <w:jc w:val="center"/>
            </w:pPr>
            <w:r w:rsidRPr="004841D2">
              <w:t>2.0 </w:t>
            </w:r>
            <w:r w:rsidR="00E5186E" w:rsidRPr="004841D2">
              <w:t>[</w:t>
            </w:r>
            <w:r w:rsidRPr="004841D2">
              <w:t>1.0, 5.0]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04ADC07" w14:textId="50EBE562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0CD8B092" w14:textId="40A25C36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076F9260" w14:textId="59C4AD92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Other encounters, medi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5E4F15B6" w14:textId="6EFACE05" w:rsidR="000F43AE" w:rsidRPr="004841D2" w:rsidRDefault="000F43AE" w:rsidP="00832FC5">
            <w:pPr>
              <w:spacing w:after="0"/>
              <w:jc w:val="center"/>
            </w:pPr>
            <w:r w:rsidRPr="004841D2">
              <w:t>20.0 </w:t>
            </w:r>
            <w:r w:rsidR="00E5186E" w:rsidRPr="004841D2">
              <w:t>[</w:t>
            </w:r>
            <w:r w:rsidRPr="004841D2">
              <w:t>10.0, 33.0]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B00C0BC" w14:textId="75357619" w:rsidR="000F43AE" w:rsidRPr="004841D2" w:rsidRDefault="000F43AE" w:rsidP="00832FC5">
            <w:pPr>
              <w:spacing w:after="0"/>
              <w:jc w:val="center"/>
            </w:pPr>
            <w:r w:rsidRPr="004841D2">
              <w:t>10.0 </w:t>
            </w:r>
            <w:r w:rsidR="00E5186E" w:rsidRPr="004841D2">
              <w:t>[</w:t>
            </w:r>
            <w:r w:rsidRPr="004841D2">
              <w:t>4.0, 20.0]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06EEA911" w14:textId="02D1AB39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22DF75AF" w14:textId="6359C79D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6FFA77C6" w14:textId="65163C29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Number of other encounters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76D1E39B" w14:textId="4C752B2E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6D15BB19" w14:textId="460657B5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75B7AFC8" w14:textId="77A3D61B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697E4E85" w14:textId="03734BB5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71B26EF2" w14:textId="1FEB039A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655738D7" w14:textId="52E878E9" w:rsidR="000F43AE" w:rsidRPr="004841D2" w:rsidRDefault="000F43AE" w:rsidP="00832FC5">
            <w:pPr>
              <w:spacing w:after="0"/>
              <w:jc w:val="center"/>
            </w:pPr>
            <w:r w:rsidRPr="004841D2">
              <w:t>23 </w:t>
            </w:r>
            <w:r w:rsidR="000F5FC7" w:rsidRPr="004841D2">
              <w:t>(</w:t>
            </w:r>
            <w:r w:rsidRPr="004841D2">
              <w:t>0.7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E2C84EB" w14:textId="56D4AE82" w:rsidR="000F43AE" w:rsidRPr="004841D2" w:rsidRDefault="000F43AE" w:rsidP="00832FC5">
            <w:pPr>
              <w:spacing w:after="0"/>
              <w:jc w:val="center"/>
            </w:pPr>
            <w:r w:rsidRPr="004841D2">
              <w:t>60 </w:t>
            </w:r>
            <w:r w:rsidR="000F5FC7" w:rsidRPr="004841D2">
              <w:t>(</w:t>
            </w:r>
            <w:r w:rsidRPr="004841D2">
              <w:t>3.3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CF40C07" w14:textId="4B43CF44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17F28FF2" w14:textId="1D26EE72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D972666" w14:textId="2B70AB59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1-5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AA8E7FB" w14:textId="455AA2CC" w:rsidR="000F43AE" w:rsidRPr="004841D2" w:rsidRDefault="000F43AE" w:rsidP="00832FC5">
            <w:pPr>
              <w:spacing w:after="0"/>
              <w:jc w:val="center"/>
            </w:pPr>
            <w:r w:rsidRPr="004841D2">
              <w:t>380 </w:t>
            </w:r>
            <w:r w:rsidR="000F5FC7" w:rsidRPr="004841D2">
              <w:t>(</w:t>
            </w:r>
            <w:r w:rsidRPr="004841D2">
              <w:t>10.9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CD84240" w14:textId="2734D19B" w:rsidR="000F43AE" w:rsidRPr="004841D2" w:rsidRDefault="000F43AE" w:rsidP="00832FC5">
            <w:pPr>
              <w:spacing w:after="0"/>
              <w:jc w:val="center"/>
            </w:pPr>
            <w:r w:rsidRPr="004841D2">
              <w:t>514 </w:t>
            </w:r>
            <w:r w:rsidR="000F5FC7" w:rsidRPr="004841D2">
              <w:t>(</w:t>
            </w:r>
            <w:r w:rsidRPr="004841D2">
              <w:t>27.9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F7288AF" w14:textId="32B67804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6B9A81DE" w14:textId="137D8E6E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4F88FFD2" w14:textId="18E289DC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6-1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55CAEB03" w14:textId="07162A0D" w:rsidR="000F43AE" w:rsidRPr="004841D2" w:rsidRDefault="000F43AE" w:rsidP="00832FC5">
            <w:pPr>
              <w:spacing w:after="0"/>
              <w:jc w:val="center"/>
            </w:pPr>
            <w:r w:rsidRPr="004841D2">
              <w:t>468 </w:t>
            </w:r>
            <w:r w:rsidR="000F5FC7" w:rsidRPr="004841D2">
              <w:t>(</w:t>
            </w:r>
            <w:r w:rsidRPr="004841D2">
              <w:t>13.4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4A6B61E" w14:textId="5F17C256" w:rsidR="000F43AE" w:rsidRPr="004841D2" w:rsidRDefault="000F43AE" w:rsidP="00832FC5">
            <w:pPr>
              <w:spacing w:after="0"/>
              <w:jc w:val="center"/>
            </w:pPr>
            <w:r w:rsidRPr="004841D2">
              <w:t>376 </w:t>
            </w:r>
            <w:r w:rsidR="000F5FC7" w:rsidRPr="004841D2">
              <w:t>(</w:t>
            </w:r>
            <w:r w:rsidRPr="004841D2">
              <w:t>20.4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AA5898B" w14:textId="108D302B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7FFE9778" w14:textId="0A37BD25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17522D4" w14:textId="3EAE423C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11-15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25C5D830" w14:textId="39D155DA" w:rsidR="000F43AE" w:rsidRPr="004841D2" w:rsidRDefault="000F43AE" w:rsidP="00832FC5">
            <w:pPr>
              <w:spacing w:after="0"/>
              <w:jc w:val="center"/>
            </w:pPr>
            <w:r w:rsidRPr="004841D2">
              <w:t>475 </w:t>
            </w:r>
            <w:r w:rsidR="000F5FC7" w:rsidRPr="004841D2">
              <w:t>(</w:t>
            </w:r>
            <w:r w:rsidRPr="004841D2">
              <w:t>13.6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3203739E" w14:textId="14BDA39F" w:rsidR="000F43AE" w:rsidRPr="004841D2" w:rsidRDefault="000F43AE" w:rsidP="00832FC5">
            <w:pPr>
              <w:spacing w:after="0"/>
              <w:jc w:val="center"/>
            </w:pPr>
            <w:r w:rsidRPr="004841D2">
              <w:t>265 </w:t>
            </w:r>
            <w:r w:rsidR="000F5FC7" w:rsidRPr="004841D2">
              <w:t>(</w:t>
            </w:r>
            <w:r w:rsidRPr="004841D2">
              <w:t>14.4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977477E" w14:textId="294D014D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47BCFE81" w14:textId="74528B24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6505C99B" w14:textId="54AA3B8B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16 - 2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2A14389F" w14:textId="4D24DEDD" w:rsidR="000F43AE" w:rsidRPr="004841D2" w:rsidRDefault="000F43AE" w:rsidP="00832FC5">
            <w:pPr>
              <w:spacing w:after="0"/>
              <w:jc w:val="center"/>
            </w:pPr>
            <w:r w:rsidRPr="004841D2">
              <w:t>478 </w:t>
            </w:r>
            <w:r w:rsidR="000F5FC7" w:rsidRPr="004841D2">
              <w:t>(</w:t>
            </w:r>
            <w:r w:rsidRPr="004841D2">
              <w:t>13.7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4CCE228" w14:textId="38FFC836" w:rsidR="000F43AE" w:rsidRPr="004841D2" w:rsidRDefault="000F43AE" w:rsidP="00832FC5">
            <w:pPr>
              <w:spacing w:after="0"/>
              <w:jc w:val="center"/>
            </w:pPr>
            <w:r w:rsidRPr="004841D2">
              <w:t>181 </w:t>
            </w:r>
            <w:r w:rsidR="000F5FC7" w:rsidRPr="004841D2">
              <w:t>(</w:t>
            </w:r>
            <w:r w:rsidRPr="004841D2">
              <w:t>9.8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30D13CA" w14:textId="3F03153D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2A85A86A" w14:textId="5613A327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87C77B3" w14:textId="2432C6ED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&gt; 2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A08E9E4" w14:textId="5D636A85" w:rsidR="000F43AE" w:rsidRPr="004841D2" w:rsidRDefault="000F43AE" w:rsidP="00832FC5">
            <w:pPr>
              <w:spacing w:after="0"/>
              <w:jc w:val="center"/>
            </w:pPr>
            <w:r w:rsidRPr="004841D2">
              <w:t>1656 </w:t>
            </w:r>
            <w:r w:rsidR="000F5FC7" w:rsidRPr="004841D2">
              <w:t>(</w:t>
            </w:r>
            <w:r w:rsidRPr="004841D2">
              <w:t>47.6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3019DD4" w14:textId="22ADEA30" w:rsidR="000F43AE" w:rsidRPr="004841D2" w:rsidRDefault="000F43AE" w:rsidP="00832FC5">
            <w:pPr>
              <w:spacing w:after="0"/>
              <w:jc w:val="center"/>
            </w:pPr>
            <w:r w:rsidRPr="004841D2">
              <w:t>444 </w:t>
            </w:r>
            <w:r w:rsidR="000F5FC7" w:rsidRPr="004841D2">
              <w:t>(</w:t>
            </w:r>
            <w:r w:rsidRPr="004841D2">
              <w:t>24.1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010AB3A" w14:textId="78F47AB0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61422395" w14:textId="0B1919E1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649AA3E7" w14:textId="1D735AF5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841D2">
              <w:rPr>
                <w:rFonts w:ascii="Calibri" w:eastAsia="Times New Roman" w:hAnsi="Calibri" w:cs="Times New Roman"/>
                <w:color w:val="000000"/>
              </w:rPr>
              <w:t>Endo+Primary</w:t>
            </w:r>
            <w:proofErr w:type="spellEnd"/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encounters, medi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B8EB401" w14:textId="76AA1F29" w:rsidR="000F43AE" w:rsidRPr="004841D2" w:rsidRDefault="000F43AE" w:rsidP="00832FC5">
            <w:pPr>
              <w:spacing w:after="0"/>
              <w:jc w:val="center"/>
            </w:pPr>
            <w:r w:rsidRPr="004841D2">
              <w:t>6.0 </w:t>
            </w:r>
            <w:r w:rsidR="00E5186E" w:rsidRPr="004841D2">
              <w:t>[</w:t>
            </w:r>
            <w:r w:rsidRPr="004841D2">
              <w:t>3.0, 9.0]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C9C5118" w14:textId="2DF57909" w:rsidR="000F43AE" w:rsidRPr="004841D2" w:rsidRDefault="000F43AE" w:rsidP="00832FC5">
            <w:pPr>
              <w:spacing w:after="0"/>
              <w:jc w:val="center"/>
            </w:pPr>
            <w:r w:rsidRPr="004841D2">
              <w:t>3.0 </w:t>
            </w:r>
            <w:r w:rsidR="00E5186E" w:rsidRPr="004841D2">
              <w:t>[</w:t>
            </w:r>
            <w:r w:rsidRPr="004841D2">
              <w:t>2.0, 6.0]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3DFF18B" w14:textId="425D29CB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0F161227" w14:textId="6406EFD8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415BECE9" w14:textId="407C303C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Number of </w:t>
            </w:r>
            <w:proofErr w:type="spellStart"/>
            <w:r w:rsidRPr="004841D2">
              <w:rPr>
                <w:rFonts w:ascii="Calibri" w:eastAsia="Times New Roman" w:hAnsi="Calibri" w:cs="Times New Roman"/>
                <w:color w:val="000000"/>
              </w:rPr>
              <w:t>Endo+Primary</w:t>
            </w:r>
            <w:proofErr w:type="spellEnd"/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encounters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7E9C820E" w14:textId="37A6D1E0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5364400" w14:textId="15CE41BD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1DDBAA04" w14:textId="757D53DB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44AFCC51" w14:textId="0EBA72F0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5CC32C92" w14:textId="2AB79BFE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4691C50A" w14:textId="52267BEB" w:rsidR="000F43AE" w:rsidRPr="004841D2" w:rsidRDefault="000F43AE" w:rsidP="00832FC5">
            <w:pPr>
              <w:spacing w:after="0"/>
              <w:jc w:val="center"/>
            </w:pPr>
            <w:r w:rsidRPr="004841D2">
              <w:t>37 </w:t>
            </w:r>
            <w:r w:rsidR="000F5FC7" w:rsidRPr="004841D2">
              <w:t>(</w:t>
            </w:r>
            <w:r w:rsidRPr="004841D2">
              <w:t>1.1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140EEF7" w14:textId="4E558F6C" w:rsidR="000F43AE" w:rsidRPr="004841D2" w:rsidRDefault="000F43AE" w:rsidP="00832FC5">
            <w:pPr>
              <w:spacing w:after="0"/>
              <w:jc w:val="center"/>
            </w:pPr>
            <w:r w:rsidRPr="004841D2">
              <w:t>55 </w:t>
            </w:r>
            <w:r w:rsidR="000F5FC7" w:rsidRPr="004841D2">
              <w:t>(</w:t>
            </w:r>
            <w:r w:rsidRPr="004841D2">
              <w:t>3.0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131C6DDF" w14:textId="7ABF0F4A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11CB47B9" w14:textId="7622FDF2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273E2422" w14:textId="77AF25AC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1-5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5FCE4A0" w14:textId="2397D536" w:rsidR="000F43AE" w:rsidRPr="004841D2" w:rsidRDefault="000F43AE" w:rsidP="00832FC5">
            <w:pPr>
              <w:spacing w:after="0"/>
              <w:jc w:val="center"/>
            </w:pPr>
            <w:r w:rsidRPr="004841D2">
              <w:t>1613 </w:t>
            </w:r>
            <w:r w:rsidR="000F5FC7" w:rsidRPr="004841D2">
              <w:t>(</w:t>
            </w:r>
            <w:r w:rsidRPr="004841D2">
              <w:t>46.4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21DB916A" w14:textId="7EC9D448" w:rsidR="000F43AE" w:rsidRPr="004841D2" w:rsidRDefault="000F43AE" w:rsidP="00832FC5">
            <w:pPr>
              <w:spacing w:after="0"/>
              <w:jc w:val="center"/>
            </w:pPr>
            <w:r w:rsidRPr="004841D2">
              <w:t>1301 </w:t>
            </w:r>
            <w:r w:rsidR="000F5FC7" w:rsidRPr="004841D2">
              <w:t>(</w:t>
            </w:r>
            <w:r w:rsidRPr="004841D2">
              <w:t>70.7)</w:t>
            </w:r>
          </w:p>
        </w:tc>
        <w:tc>
          <w:tcPr>
            <w:tcW w:w="1170" w:type="dxa"/>
            <w:shd w:val="clear" w:color="auto" w:fill="auto"/>
            <w:vAlign w:val="bottom"/>
          </w:tcPr>
          <w:p w14:paraId="7F664753" w14:textId="1064627D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32DEBBAF" w14:textId="7882D4DA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3E8B2E64" w14:textId="211ABA12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6-1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C7F9647" w14:textId="346BB488" w:rsidR="000F43AE" w:rsidRPr="004841D2" w:rsidRDefault="000F43AE" w:rsidP="00832FC5">
            <w:pPr>
              <w:spacing w:after="0"/>
              <w:jc w:val="center"/>
            </w:pPr>
            <w:r w:rsidRPr="004841D2">
              <w:t>1137 </w:t>
            </w:r>
            <w:r w:rsidR="000F5FC7" w:rsidRPr="004841D2">
              <w:t>(</w:t>
            </w:r>
            <w:r w:rsidRPr="004841D2">
              <w:t>32.7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5B52DD5" w14:textId="5D286804" w:rsidR="000F43AE" w:rsidRPr="004841D2" w:rsidRDefault="000F43AE" w:rsidP="00832FC5">
            <w:pPr>
              <w:spacing w:after="0"/>
              <w:jc w:val="center"/>
            </w:pPr>
            <w:r w:rsidRPr="004841D2">
              <w:t>359 </w:t>
            </w:r>
            <w:r w:rsidR="000F5FC7" w:rsidRPr="004841D2">
              <w:t>(</w:t>
            </w:r>
            <w:r w:rsidRPr="004841D2">
              <w:t>19.5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2AC30F3" w14:textId="581D5641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1C8B2255" w14:textId="1103344F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25D30783" w14:textId="1F7D79FB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11-15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2BD3E563" w14:textId="7FB99BF9" w:rsidR="000F43AE" w:rsidRPr="004841D2" w:rsidRDefault="000F43AE" w:rsidP="00832FC5">
            <w:pPr>
              <w:spacing w:after="0"/>
              <w:jc w:val="center"/>
            </w:pPr>
            <w:r w:rsidRPr="004841D2">
              <w:t>436 </w:t>
            </w:r>
            <w:r w:rsidR="000F5FC7" w:rsidRPr="004841D2">
              <w:t>(</w:t>
            </w:r>
            <w:r w:rsidRPr="004841D2">
              <w:t>12.5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B13D4AA" w14:textId="6BA48F0D" w:rsidR="000F43AE" w:rsidRPr="004841D2" w:rsidRDefault="000F43AE" w:rsidP="00832FC5">
            <w:pPr>
              <w:spacing w:after="0"/>
              <w:jc w:val="center"/>
            </w:pPr>
            <w:r w:rsidRPr="004841D2">
              <w:t>94 </w:t>
            </w:r>
            <w:r w:rsidR="000F5FC7" w:rsidRPr="004841D2">
              <w:t>(</w:t>
            </w:r>
            <w:r w:rsidRPr="004841D2">
              <w:t>5.1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2D26575" w14:textId="22D99A5A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7A05C2C2" w14:textId="0641ED61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0B0CEC7" w14:textId="1AE8F6F7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16 - 2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39F96F1A" w14:textId="56779321" w:rsidR="000F43AE" w:rsidRPr="004841D2" w:rsidRDefault="000F43AE" w:rsidP="00832FC5">
            <w:pPr>
              <w:spacing w:after="0"/>
              <w:jc w:val="center"/>
            </w:pPr>
            <w:r w:rsidRPr="004841D2">
              <w:t>170 </w:t>
            </w:r>
            <w:r w:rsidR="000F5FC7" w:rsidRPr="004841D2">
              <w:t>(</w:t>
            </w:r>
            <w:r w:rsidRPr="004841D2">
              <w:t>4.9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312804E0" w14:textId="6C3A6BAE" w:rsidR="000F43AE" w:rsidRPr="004841D2" w:rsidRDefault="000F43AE" w:rsidP="00832FC5">
            <w:pPr>
              <w:spacing w:after="0"/>
              <w:jc w:val="center"/>
            </w:pPr>
            <w:r w:rsidRPr="004841D2">
              <w:t>20 </w:t>
            </w:r>
            <w:r w:rsidR="000F5FC7" w:rsidRPr="004841D2">
              <w:t>(</w:t>
            </w:r>
            <w:r w:rsidRPr="004841D2">
              <w:t>1.1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74FC357" w14:textId="3BD5704C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1CB49B5D" w14:textId="4DBEA5D7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4A0D8ABB" w14:textId="656C7946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&gt; 2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04900453" w14:textId="2FED3882" w:rsidR="000F43AE" w:rsidRPr="004841D2" w:rsidRDefault="000F43AE" w:rsidP="00832FC5">
            <w:pPr>
              <w:spacing w:after="0"/>
              <w:jc w:val="center"/>
            </w:pPr>
            <w:r w:rsidRPr="004841D2">
              <w:t>87 </w:t>
            </w:r>
            <w:r w:rsidR="000F5FC7" w:rsidRPr="004841D2">
              <w:t>(</w:t>
            </w:r>
            <w:r w:rsidRPr="004841D2">
              <w:t>2.5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24029635" w14:textId="4AC67C39" w:rsidR="000F43AE" w:rsidRPr="004841D2" w:rsidRDefault="000F43AE" w:rsidP="00832FC5">
            <w:pPr>
              <w:spacing w:after="0"/>
              <w:jc w:val="center"/>
            </w:pPr>
            <w:r w:rsidRPr="004841D2">
              <w:t>11 </w:t>
            </w:r>
            <w:r w:rsidR="000F5FC7" w:rsidRPr="004841D2">
              <w:t>(</w:t>
            </w:r>
            <w:r w:rsidRPr="004841D2">
              <w:t>0.6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12492F9F" w14:textId="0F1257CA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224A56F2" w14:textId="06C7213A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57B905E4" w14:textId="25ED118F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7023E420" w14:textId="12C7565F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BF399D6" w14:textId="04492F91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3B61641C" w14:textId="06B271DF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076D6C1B" w14:textId="427CD3AA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18F6546A" w14:textId="62535A55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Anti-diabetes medications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3D111976" w14:textId="7E72194B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40A8B20" w14:textId="7A413F90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33881A80" w14:textId="3430781E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25CA7367" w14:textId="75CD3080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0BD905DA" w14:textId="72F39CB0" w:rsidR="000F43AE" w:rsidRPr="004841D2" w:rsidRDefault="000F43AE" w:rsidP="00832FC5">
            <w:pPr>
              <w:spacing w:after="0" w:line="240" w:lineRule="auto"/>
              <w:ind w:left="18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Metformin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FC23EF5" w14:textId="238A21C9" w:rsidR="000F43AE" w:rsidRPr="004841D2" w:rsidRDefault="000F43AE" w:rsidP="00832FC5">
            <w:pPr>
              <w:spacing w:after="0"/>
              <w:jc w:val="center"/>
            </w:pPr>
            <w:r w:rsidRPr="004841D2">
              <w:t>2416 </w:t>
            </w:r>
            <w:r w:rsidR="000F5FC7" w:rsidRPr="004841D2">
              <w:t>(</w:t>
            </w:r>
            <w:r w:rsidRPr="004841D2">
              <w:t>69.4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9F610C5" w14:textId="56156806" w:rsidR="000F43AE" w:rsidRPr="004841D2" w:rsidRDefault="000F43AE" w:rsidP="00832FC5">
            <w:pPr>
              <w:spacing w:after="0"/>
              <w:jc w:val="center"/>
            </w:pPr>
            <w:r w:rsidRPr="004841D2">
              <w:t>884 </w:t>
            </w:r>
            <w:r w:rsidR="000F5FC7" w:rsidRPr="004841D2">
              <w:t>(</w:t>
            </w:r>
            <w:r w:rsidRPr="004841D2">
              <w:t>48.0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FEE589D" w14:textId="51A659BB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5F3E18A1" w14:textId="4F68A68C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62B9ED57" w14:textId="03F596A5" w:rsidR="000F43AE" w:rsidRPr="004841D2" w:rsidRDefault="000F43AE" w:rsidP="00832FC5">
            <w:pPr>
              <w:spacing w:after="0" w:line="240" w:lineRule="auto"/>
              <w:ind w:left="18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SU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1D301EB" w14:textId="76371894" w:rsidR="000F43AE" w:rsidRPr="004841D2" w:rsidRDefault="000F43AE" w:rsidP="00832FC5">
            <w:pPr>
              <w:spacing w:after="0"/>
              <w:jc w:val="center"/>
            </w:pPr>
            <w:r w:rsidRPr="004841D2">
              <w:t>1584 </w:t>
            </w:r>
            <w:r w:rsidR="000F5FC7" w:rsidRPr="004841D2">
              <w:t>(</w:t>
            </w:r>
            <w:r w:rsidRPr="004841D2">
              <w:t>45.5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6FD49A5" w14:textId="16FCFD1F" w:rsidR="000F43AE" w:rsidRPr="004841D2" w:rsidRDefault="000F43AE" w:rsidP="00832FC5">
            <w:pPr>
              <w:spacing w:after="0"/>
              <w:jc w:val="center"/>
            </w:pPr>
            <w:r w:rsidRPr="004841D2">
              <w:t>493 </w:t>
            </w:r>
            <w:r w:rsidR="000F5FC7" w:rsidRPr="004841D2">
              <w:t>(</w:t>
            </w:r>
            <w:r w:rsidRPr="004841D2">
              <w:t>26.8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1DFF1E67" w14:textId="0D27EAD5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1B248933" w14:textId="6883DBFD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6C43AFB4" w14:textId="7508F783" w:rsidR="000F43AE" w:rsidRPr="004841D2" w:rsidRDefault="000F43AE" w:rsidP="00832FC5">
            <w:pPr>
              <w:spacing w:after="0" w:line="240" w:lineRule="auto"/>
              <w:ind w:left="18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Insulin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7BB876B6" w14:textId="740C475C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6EAF1ABA" w14:textId="161A8E7C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EA14017" w14:textId="01425357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0128030A" w14:textId="4E62CF88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63B03102" w14:textId="53BC81A2" w:rsidR="000F43AE" w:rsidRPr="004841D2" w:rsidRDefault="000F43AE" w:rsidP="00832FC5">
            <w:pPr>
              <w:spacing w:after="0" w:line="240" w:lineRule="auto"/>
              <w:ind w:left="36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Basal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954FE80" w14:textId="19E361FB" w:rsidR="000F43AE" w:rsidRPr="004841D2" w:rsidRDefault="000F43AE" w:rsidP="00832FC5">
            <w:pPr>
              <w:spacing w:after="0"/>
              <w:jc w:val="center"/>
            </w:pPr>
            <w:r w:rsidRPr="004841D2">
              <w:t>828 </w:t>
            </w:r>
            <w:r w:rsidR="000F5FC7" w:rsidRPr="004841D2">
              <w:t>(</w:t>
            </w:r>
            <w:r w:rsidRPr="004841D2">
              <w:t>23.8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CB48077" w14:textId="0876B249" w:rsidR="000F43AE" w:rsidRPr="004841D2" w:rsidRDefault="000F43AE" w:rsidP="00832FC5">
            <w:pPr>
              <w:spacing w:after="0"/>
              <w:jc w:val="center"/>
            </w:pPr>
            <w:r w:rsidRPr="004841D2">
              <w:t>309 </w:t>
            </w:r>
            <w:r w:rsidR="000F5FC7" w:rsidRPr="004841D2">
              <w:t>(</w:t>
            </w:r>
            <w:r w:rsidRPr="004841D2">
              <w:t>16.8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3B13AC2" w14:textId="2597DF6B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61BA0C42" w14:textId="66EB17BA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770952F2" w14:textId="5471D723" w:rsidR="000F43AE" w:rsidRPr="004841D2" w:rsidRDefault="000F43AE" w:rsidP="00832FC5">
            <w:pPr>
              <w:spacing w:after="0" w:line="240" w:lineRule="auto"/>
              <w:ind w:left="36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Bolus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3BC01696" w14:textId="08C24AE2" w:rsidR="000F43AE" w:rsidRPr="004841D2" w:rsidRDefault="000F43AE" w:rsidP="00832FC5">
            <w:pPr>
              <w:spacing w:after="0"/>
              <w:jc w:val="center"/>
            </w:pPr>
            <w:r w:rsidRPr="004841D2">
              <w:t>142 </w:t>
            </w:r>
            <w:r w:rsidR="000F5FC7" w:rsidRPr="004841D2">
              <w:t>(</w:t>
            </w:r>
            <w:r w:rsidRPr="004841D2">
              <w:t>4.1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32F437F" w14:textId="6B65CA93" w:rsidR="000F43AE" w:rsidRPr="004841D2" w:rsidRDefault="000F43AE" w:rsidP="00832FC5">
            <w:pPr>
              <w:spacing w:after="0"/>
              <w:jc w:val="center"/>
            </w:pPr>
            <w:r w:rsidRPr="004841D2">
              <w:t>85 </w:t>
            </w:r>
            <w:r w:rsidR="000F5FC7" w:rsidRPr="004841D2">
              <w:t>(</w:t>
            </w:r>
            <w:r w:rsidRPr="004841D2">
              <w:t>4.6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73D3228" w14:textId="03D03E1A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009A6A9C" w14:textId="3B362A41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975371D" w14:textId="0DF05AAC" w:rsidR="000F43AE" w:rsidRPr="004841D2" w:rsidRDefault="000F43AE" w:rsidP="00832FC5">
            <w:pPr>
              <w:spacing w:after="0" w:line="240" w:lineRule="auto"/>
              <w:ind w:left="36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</w:t>
            </w:r>
            <w:proofErr w:type="spellStart"/>
            <w:r w:rsidRPr="004841D2">
              <w:rPr>
                <w:rFonts w:ascii="Calibri" w:eastAsia="Times New Roman" w:hAnsi="Calibri" w:cs="Times New Roman"/>
                <w:color w:val="000000"/>
              </w:rPr>
              <w:t>Basal+Bolus</w:t>
            </w:r>
            <w:proofErr w:type="spellEnd"/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60D02608" w14:textId="55A81713" w:rsidR="000F43AE" w:rsidRPr="004841D2" w:rsidRDefault="000F43AE" w:rsidP="00832FC5">
            <w:pPr>
              <w:spacing w:after="0"/>
              <w:jc w:val="center"/>
            </w:pPr>
            <w:r w:rsidRPr="004841D2">
              <w:t>955 </w:t>
            </w:r>
            <w:r w:rsidR="000F5FC7" w:rsidRPr="004841D2">
              <w:t>(</w:t>
            </w:r>
            <w:r w:rsidRPr="004841D2">
              <w:t>27.4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2C4FDA39" w14:textId="4B90B1E8" w:rsidR="000F43AE" w:rsidRPr="004841D2" w:rsidRDefault="000F43AE" w:rsidP="00832FC5">
            <w:pPr>
              <w:spacing w:after="0"/>
              <w:jc w:val="center"/>
            </w:pPr>
            <w:r w:rsidRPr="004841D2">
              <w:t>311 </w:t>
            </w:r>
            <w:r w:rsidR="000F5FC7" w:rsidRPr="004841D2">
              <w:t>(</w:t>
            </w:r>
            <w:r w:rsidRPr="004841D2">
              <w:t>16.9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0E7383F8" w14:textId="75E3B225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72259EE1" w14:textId="5DA9F4D8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EF887E9" w14:textId="1E4E7CEB" w:rsidR="000F43AE" w:rsidRPr="004841D2" w:rsidRDefault="000F43AE" w:rsidP="00832FC5">
            <w:pPr>
              <w:spacing w:after="0" w:line="240" w:lineRule="auto"/>
              <w:ind w:left="36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Mixed 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5F82DA0C" w14:textId="40FA8E60" w:rsidR="000F43AE" w:rsidRPr="004841D2" w:rsidRDefault="000F43AE" w:rsidP="00832FC5">
            <w:pPr>
              <w:spacing w:after="0"/>
              <w:jc w:val="center"/>
            </w:pPr>
            <w:r w:rsidRPr="004841D2">
              <w:t>26 </w:t>
            </w:r>
            <w:r w:rsidR="000F5FC7" w:rsidRPr="004841D2">
              <w:t>(</w:t>
            </w:r>
            <w:r w:rsidRPr="004841D2">
              <w:t>0.7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39F3F2F3" w14:textId="7230D4E1" w:rsidR="000F43AE" w:rsidRPr="004841D2" w:rsidRDefault="000F43AE" w:rsidP="00832FC5">
            <w:pPr>
              <w:spacing w:after="0"/>
              <w:jc w:val="center"/>
            </w:pPr>
            <w:r w:rsidRPr="004841D2">
              <w:t>10 </w:t>
            </w:r>
            <w:r w:rsidR="000F5FC7" w:rsidRPr="004841D2">
              <w:t>(</w:t>
            </w:r>
            <w:r w:rsidRPr="004841D2">
              <w:t>0.5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EBC2007" w14:textId="193692C9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4F511C6A" w14:textId="6AB9FD32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84D24FC" w14:textId="4521DE0E" w:rsidR="000F43AE" w:rsidRPr="004841D2" w:rsidRDefault="000F43AE" w:rsidP="00832FC5">
            <w:pPr>
              <w:spacing w:after="0" w:line="240" w:lineRule="auto"/>
              <w:ind w:left="18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DPP-4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3290AC24" w14:textId="4B13FF89" w:rsidR="000F43AE" w:rsidRPr="004841D2" w:rsidRDefault="000F43AE" w:rsidP="00832FC5">
            <w:pPr>
              <w:spacing w:after="0"/>
              <w:jc w:val="center"/>
            </w:pPr>
            <w:r w:rsidRPr="004841D2">
              <w:t xml:space="preserve">783 </w:t>
            </w:r>
            <w:r w:rsidR="000F5FC7" w:rsidRPr="004841D2">
              <w:t>(</w:t>
            </w:r>
            <w:r w:rsidRPr="004841D2">
              <w:t>22.5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328BDB0" w14:textId="63753143" w:rsidR="000F43AE" w:rsidRPr="004841D2" w:rsidRDefault="000F43AE" w:rsidP="00832FC5">
            <w:pPr>
              <w:spacing w:after="0"/>
              <w:jc w:val="center"/>
            </w:pPr>
            <w:r w:rsidRPr="004841D2">
              <w:t xml:space="preserve">219 </w:t>
            </w:r>
            <w:r w:rsidR="000F5FC7" w:rsidRPr="004841D2">
              <w:t>(</w:t>
            </w:r>
            <w:r w:rsidRPr="004841D2">
              <w:t>11.9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D01F641" w14:textId="1F005498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7B4DF3E5" w14:textId="04847871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75BBF1A3" w14:textId="5634AAD1" w:rsidR="000F43AE" w:rsidRPr="004841D2" w:rsidRDefault="000F43AE" w:rsidP="00832FC5">
            <w:pPr>
              <w:spacing w:after="0" w:line="240" w:lineRule="auto"/>
              <w:ind w:left="18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GLP-1RA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4631DFF8" w14:textId="062D43B4" w:rsidR="000F43AE" w:rsidRPr="004841D2" w:rsidRDefault="000F43AE" w:rsidP="00832FC5">
            <w:pPr>
              <w:spacing w:after="0"/>
              <w:jc w:val="center"/>
            </w:pPr>
            <w:r w:rsidRPr="004841D2">
              <w:t>403 </w:t>
            </w:r>
            <w:r w:rsidR="000F5FC7" w:rsidRPr="004841D2">
              <w:t>(</w:t>
            </w:r>
            <w:r w:rsidRPr="004841D2">
              <w:t>11.6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0269FA59" w14:textId="1B3A632E" w:rsidR="000F43AE" w:rsidRPr="004841D2" w:rsidRDefault="000F43AE" w:rsidP="00832FC5">
            <w:pPr>
              <w:spacing w:after="0"/>
              <w:jc w:val="center"/>
            </w:pPr>
            <w:r w:rsidRPr="004841D2">
              <w:t>97 </w:t>
            </w:r>
            <w:r w:rsidR="000F5FC7" w:rsidRPr="004841D2">
              <w:t>(</w:t>
            </w:r>
            <w:r w:rsidRPr="004841D2">
              <w:t>5.3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36B5E639" w14:textId="6536DB35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2572054F" w14:textId="7BFF0EEF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78928B34" w14:textId="05B15E87" w:rsidR="000F43AE" w:rsidRPr="004841D2" w:rsidRDefault="000F43AE" w:rsidP="00832FC5">
            <w:pPr>
              <w:spacing w:after="0" w:line="240" w:lineRule="auto"/>
              <w:ind w:left="18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SGLT-2</w:t>
            </w:r>
            <w:r w:rsidR="00163EB5">
              <w:rPr>
                <w:rFonts w:ascii="Calibri" w:eastAsia="Times New Roman" w:hAnsi="Calibri" w:cs="Times New Roman"/>
                <w:color w:val="000000"/>
              </w:rPr>
              <w:t>i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28F34334" w14:textId="3382CCAB" w:rsidR="000F43AE" w:rsidRPr="004841D2" w:rsidRDefault="000F43AE" w:rsidP="00832FC5">
            <w:pPr>
              <w:spacing w:after="0"/>
              <w:jc w:val="center"/>
            </w:pPr>
            <w:r w:rsidRPr="004841D2">
              <w:t>264 </w:t>
            </w:r>
            <w:r w:rsidR="000F5FC7" w:rsidRPr="004841D2">
              <w:t>(</w:t>
            </w:r>
            <w:r w:rsidRPr="004841D2">
              <w:t>7.6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765D85E" w14:textId="65476656" w:rsidR="000F43AE" w:rsidRPr="004841D2" w:rsidRDefault="000F43AE" w:rsidP="00832FC5">
            <w:pPr>
              <w:spacing w:after="0"/>
              <w:jc w:val="center"/>
            </w:pPr>
            <w:r w:rsidRPr="004841D2">
              <w:t>60 </w:t>
            </w:r>
            <w:r w:rsidR="000F5FC7" w:rsidRPr="004841D2">
              <w:t>(</w:t>
            </w:r>
            <w:r w:rsidRPr="004841D2">
              <w:t>3.3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392A43A6" w14:textId="369B39A4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2995B50C" w14:textId="51809570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2425E8D" w14:textId="52E10676" w:rsidR="000F43AE" w:rsidRPr="004841D2" w:rsidRDefault="000F43AE" w:rsidP="00832FC5">
            <w:pPr>
              <w:spacing w:after="0" w:line="240" w:lineRule="auto"/>
              <w:ind w:left="18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TZD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6731F933" w14:textId="202FD89D" w:rsidR="000F43AE" w:rsidRPr="004841D2" w:rsidRDefault="000F43AE" w:rsidP="00832FC5">
            <w:pPr>
              <w:spacing w:after="0"/>
              <w:jc w:val="center"/>
            </w:pPr>
            <w:r w:rsidRPr="004841D2">
              <w:t>155 </w:t>
            </w:r>
            <w:r w:rsidR="000F5FC7" w:rsidRPr="004841D2">
              <w:t>(</w:t>
            </w:r>
            <w:r w:rsidRPr="004841D2">
              <w:t>4.5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0331F94A" w14:textId="1C3DEB9A" w:rsidR="000F43AE" w:rsidRPr="004841D2" w:rsidRDefault="000F43AE" w:rsidP="00832FC5">
            <w:pPr>
              <w:spacing w:after="0"/>
              <w:jc w:val="center"/>
            </w:pPr>
            <w:r w:rsidRPr="004841D2">
              <w:t>35 </w:t>
            </w:r>
            <w:r w:rsidR="000F5FC7" w:rsidRPr="004841D2">
              <w:t>(</w:t>
            </w:r>
            <w:r w:rsidRPr="004841D2">
              <w:t>1.9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F35449B" w14:textId="456F14DF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4F223337" w14:textId="623EC6FD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6F4F4374" w14:textId="73A46FAB" w:rsidR="000F43AE" w:rsidRPr="004841D2" w:rsidRDefault="000F43AE" w:rsidP="00832FC5">
            <w:pPr>
              <w:spacing w:after="0" w:line="240" w:lineRule="auto"/>
              <w:ind w:left="18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AGI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4EDBBEE3" w14:textId="03015E06" w:rsidR="000F43AE" w:rsidRPr="004841D2" w:rsidRDefault="000F43AE" w:rsidP="00832FC5">
            <w:pPr>
              <w:spacing w:after="0"/>
              <w:jc w:val="center"/>
            </w:pPr>
            <w:r w:rsidRPr="004841D2">
              <w:t>5 </w:t>
            </w:r>
            <w:r w:rsidR="000F5FC7" w:rsidRPr="004841D2">
              <w:t>(</w:t>
            </w:r>
            <w:r w:rsidRPr="004841D2">
              <w:t>0.1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F36ED25" w14:textId="7678C85B" w:rsidR="000F43AE" w:rsidRPr="004841D2" w:rsidRDefault="000F43AE" w:rsidP="00832FC5">
            <w:pPr>
              <w:spacing w:after="0"/>
              <w:jc w:val="center"/>
            </w:pPr>
            <w:r w:rsidRPr="004841D2">
              <w:t>3 </w:t>
            </w:r>
            <w:r w:rsidR="000F5FC7" w:rsidRPr="004841D2">
              <w:t>(</w:t>
            </w:r>
            <w:r w:rsidRPr="004841D2">
              <w:t>0.2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93486BF" w14:textId="1A199390" w:rsidR="000F43AE" w:rsidRPr="004841D2" w:rsidRDefault="000F43AE" w:rsidP="00832FC5">
            <w:pPr>
              <w:spacing w:after="0"/>
              <w:jc w:val="center"/>
            </w:pPr>
            <w:r w:rsidRPr="004841D2">
              <w:t>1.0</w:t>
            </w:r>
          </w:p>
        </w:tc>
      </w:tr>
      <w:tr w:rsidR="000F43AE" w:rsidRPr="004841D2" w14:paraId="4665241F" w14:textId="441C6B9A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6E13990C" w14:textId="4DC419EC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Number of different classes of anti-diabetes medications used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00E359EC" w14:textId="6BBBA709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2CFD7041" w14:textId="190403CD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11C825F7" w14:textId="4A1288F1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7023B391" w14:textId="05DE59DF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127A1FA" w14:textId="18F9B292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587DB468" w14:textId="1E4C2B73" w:rsidR="000F43AE" w:rsidRPr="004841D2" w:rsidRDefault="000F43AE" w:rsidP="00832FC5">
            <w:pPr>
              <w:spacing w:after="0"/>
              <w:jc w:val="center"/>
            </w:pPr>
            <w:r w:rsidRPr="004841D2">
              <w:t>165 </w:t>
            </w:r>
            <w:r w:rsidR="000F5FC7" w:rsidRPr="004841D2">
              <w:t>(</w:t>
            </w:r>
            <w:r w:rsidRPr="004841D2">
              <w:t>4.7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97EE9A6" w14:textId="044A3F44" w:rsidR="000F43AE" w:rsidRPr="004841D2" w:rsidRDefault="000F43AE" w:rsidP="00832FC5">
            <w:pPr>
              <w:spacing w:after="0"/>
              <w:jc w:val="center"/>
            </w:pPr>
            <w:r w:rsidRPr="004841D2">
              <w:t>472 </w:t>
            </w:r>
            <w:r w:rsidR="000F5FC7" w:rsidRPr="004841D2">
              <w:t>(</w:t>
            </w:r>
            <w:r w:rsidRPr="004841D2">
              <w:t>25.7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4D66669" w14:textId="7D49736F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25BED240" w14:textId="09CC9FCD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4ACB152" w14:textId="7CA05F76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1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01B6325" w14:textId="0A60E67D" w:rsidR="000F43AE" w:rsidRPr="004841D2" w:rsidRDefault="000F43AE" w:rsidP="00832FC5">
            <w:pPr>
              <w:spacing w:after="0"/>
              <w:jc w:val="center"/>
            </w:pPr>
            <w:r w:rsidRPr="004841D2">
              <w:t>792 </w:t>
            </w:r>
            <w:r w:rsidR="000F5FC7" w:rsidRPr="004841D2">
              <w:t>(</w:t>
            </w:r>
            <w:r w:rsidRPr="004841D2">
              <w:t>22.8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05B73971" w14:textId="67C539AC" w:rsidR="000F43AE" w:rsidRPr="004841D2" w:rsidRDefault="000F43AE" w:rsidP="00832FC5">
            <w:pPr>
              <w:spacing w:after="0"/>
              <w:jc w:val="center"/>
            </w:pPr>
            <w:r w:rsidRPr="004841D2">
              <w:t>570 </w:t>
            </w:r>
            <w:r w:rsidR="000F5FC7" w:rsidRPr="004841D2">
              <w:t>(</w:t>
            </w:r>
            <w:r w:rsidRPr="004841D2">
              <w:t>31.0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12363F7" w14:textId="0BE92211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3BFEBDF1" w14:textId="2B2CE9E0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4949AB9" w14:textId="4E106707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    2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74006AE5" w14:textId="52E97F21" w:rsidR="000F43AE" w:rsidRPr="004841D2" w:rsidRDefault="000F43AE" w:rsidP="00832FC5">
            <w:pPr>
              <w:spacing w:after="0"/>
              <w:jc w:val="center"/>
            </w:pPr>
            <w:r w:rsidRPr="004841D2">
              <w:t>1204 </w:t>
            </w:r>
            <w:r w:rsidR="000F5FC7" w:rsidRPr="004841D2">
              <w:t>(</w:t>
            </w:r>
            <w:r w:rsidRPr="004841D2">
              <w:t>34.6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4F11BC2A" w14:textId="53D1362F" w:rsidR="000F43AE" w:rsidRPr="004841D2" w:rsidRDefault="000F43AE" w:rsidP="00832FC5">
            <w:pPr>
              <w:spacing w:after="0"/>
              <w:jc w:val="center"/>
            </w:pPr>
            <w:r w:rsidRPr="004841D2">
              <w:t>516 </w:t>
            </w:r>
            <w:r w:rsidR="000F5FC7" w:rsidRPr="004841D2">
              <w:t>(</w:t>
            </w:r>
            <w:r w:rsidRPr="004841D2">
              <w:t>28.0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66C8387" w14:textId="68A8B4CC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4C3EE98E" w14:textId="1FF2BD5E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36C98F9B" w14:textId="1CDACEA1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   </w:t>
            </w:r>
            <w:r w:rsidRPr="004841D2">
              <w:rPr>
                <w:rFonts w:ascii="Calibri" w:hAnsi="Calibri"/>
              </w:rPr>
              <w:t>≥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 3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6D970AF7" w14:textId="75180905" w:rsidR="000F43AE" w:rsidRPr="004841D2" w:rsidRDefault="000F43AE" w:rsidP="00832FC5">
            <w:pPr>
              <w:spacing w:after="0"/>
              <w:jc w:val="center"/>
            </w:pPr>
            <w:r w:rsidRPr="004841D2">
              <w:t>1319 </w:t>
            </w:r>
            <w:r w:rsidR="000F5FC7" w:rsidRPr="004841D2">
              <w:t>(</w:t>
            </w:r>
            <w:r w:rsidRPr="004841D2">
              <w:t>37.9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68CA7E1" w14:textId="5D1C3910" w:rsidR="000F43AE" w:rsidRPr="004841D2" w:rsidRDefault="000F43AE" w:rsidP="00832FC5">
            <w:pPr>
              <w:spacing w:after="0"/>
              <w:jc w:val="center"/>
            </w:pPr>
            <w:r w:rsidRPr="004841D2">
              <w:t>282 </w:t>
            </w:r>
            <w:r w:rsidR="000F5FC7" w:rsidRPr="004841D2">
              <w:t>(</w:t>
            </w:r>
            <w:r w:rsidRPr="004841D2">
              <w:t>15.3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D115035" w14:textId="5E91F1B6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33DADB2B" w14:textId="5B0B3C55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2492C06F" w14:textId="3E57885B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2CED1F9E" w14:textId="3F16D04B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1FE2BA35" w14:textId="6941A0CA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580E3382" w14:textId="15C25388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06A253A1" w14:textId="477CE21D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6E16CB66" w14:textId="303B234F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Comorbidities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7B85EC88" w14:textId="6B3DD83A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5BD00D93" w14:textId="3E9D2C6C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57A59718" w14:textId="2EBDEEBF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2122D1C3" w14:textId="2CF0C6F2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1C6F0E26" w14:textId="6FADD08B" w:rsidR="000F43AE" w:rsidRPr="004841D2" w:rsidRDefault="000F43AE" w:rsidP="00832FC5">
            <w:pPr>
              <w:spacing w:after="0" w:line="240" w:lineRule="auto"/>
              <w:ind w:left="18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Obesity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6B7E864B" w14:textId="3F48A448" w:rsidR="000F43AE" w:rsidRPr="004841D2" w:rsidRDefault="000F43AE" w:rsidP="00832FC5">
            <w:pPr>
              <w:spacing w:after="0"/>
              <w:jc w:val="center"/>
            </w:pPr>
            <w:r w:rsidRPr="004841D2">
              <w:t>1778 </w:t>
            </w:r>
            <w:r w:rsidR="000F5FC7" w:rsidRPr="004841D2">
              <w:t>(</w:t>
            </w:r>
            <w:r w:rsidRPr="004841D2">
              <w:t>51.1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FF2D7D1" w14:textId="22F5595A" w:rsidR="000F43AE" w:rsidRPr="004841D2" w:rsidRDefault="000F43AE" w:rsidP="00832FC5">
            <w:pPr>
              <w:spacing w:after="0"/>
              <w:jc w:val="center"/>
            </w:pPr>
            <w:r w:rsidRPr="004841D2">
              <w:t>961 </w:t>
            </w:r>
            <w:r w:rsidR="000F5FC7" w:rsidRPr="004841D2">
              <w:t>(</w:t>
            </w:r>
            <w:r w:rsidRPr="004841D2">
              <w:t>52.2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24E4E68" w14:textId="610C38ED" w:rsidR="000F43AE" w:rsidRPr="004841D2" w:rsidRDefault="000F43AE" w:rsidP="00832FC5">
            <w:pPr>
              <w:spacing w:after="0"/>
              <w:jc w:val="center"/>
            </w:pPr>
            <w:r w:rsidRPr="004841D2">
              <w:t>0.447</w:t>
            </w:r>
          </w:p>
        </w:tc>
      </w:tr>
      <w:tr w:rsidR="000F43AE" w:rsidRPr="004841D2" w14:paraId="1576040D" w14:textId="0CE3FAC9" w:rsidTr="003568FD">
        <w:trPr>
          <w:trHeight w:val="300"/>
        </w:trPr>
        <w:tc>
          <w:tcPr>
            <w:tcW w:w="4135" w:type="dxa"/>
            <w:shd w:val="clear" w:color="auto" w:fill="auto"/>
            <w:noWrap/>
            <w:hideMark/>
          </w:tcPr>
          <w:p w14:paraId="4FD5E17B" w14:textId="0BA57B7F" w:rsidR="000F43AE" w:rsidRPr="004841D2" w:rsidRDefault="000F43AE" w:rsidP="00832FC5">
            <w:pPr>
              <w:spacing w:after="0"/>
              <w:ind w:left="180"/>
            </w:pPr>
            <w:r w:rsidRPr="004841D2">
              <w:t>Cardiovascular Disease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5B381C00" w14:textId="572DAB31" w:rsidR="000F43AE" w:rsidRPr="004841D2" w:rsidRDefault="000F43AE" w:rsidP="00832FC5">
            <w:pPr>
              <w:spacing w:after="0"/>
              <w:jc w:val="center"/>
            </w:pPr>
            <w:r w:rsidRPr="004841D2">
              <w:t>1654 </w:t>
            </w:r>
            <w:r w:rsidR="000F5FC7" w:rsidRPr="004841D2">
              <w:t>(</w:t>
            </w:r>
            <w:r w:rsidRPr="004841D2">
              <w:t>47.5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297108F" w14:textId="331A2FE0" w:rsidR="000F43AE" w:rsidRPr="004841D2" w:rsidRDefault="000F43AE" w:rsidP="00832FC5">
            <w:pPr>
              <w:spacing w:after="0"/>
              <w:jc w:val="center"/>
            </w:pPr>
            <w:r w:rsidRPr="004841D2">
              <w:t>809 </w:t>
            </w:r>
            <w:r w:rsidR="000F5FC7" w:rsidRPr="004841D2">
              <w:t>(</w:t>
            </w:r>
            <w:r w:rsidRPr="004841D2">
              <w:t>44.0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862E849" w14:textId="35BF7478" w:rsidR="000F43AE" w:rsidRPr="004841D2" w:rsidRDefault="000F43AE" w:rsidP="00832FC5">
            <w:pPr>
              <w:spacing w:after="0"/>
              <w:jc w:val="center"/>
            </w:pPr>
            <w:r w:rsidRPr="004841D2">
              <w:t>0.014</w:t>
            </w:r>
          </w:p>
        </w:tc>
      </w:tr>
      <w:tr w:rsidR="000F43AE" w:rsidRPr="004841D2" w14:paraId="1FEF6CFB" w14:textId="5D02686E" w:rsidTr="003568FD">
        <w:trPr>
          <w:trHeight w:val="300"/>
        </w:trPr>
        <w:tc>
          <w:tcPr>
            <w:tcW w:w="4135" w:type="dxa"/>
            <w:shd w:val="clear" w:color="auto" w:fill="auto"/>
            <w:noWrap/>
            <w:hideMark/>
          </w:tcPr>
          <w:p w14:paraId="6B861DCB" w14:textId="49BECA0F" w:rsidR="000F43AE" w:rsidRPr="004841D2" w:rsidRDefault="000F43AE" w:rsidP="00832FC5">
            <w:pPr>
              <w:spacing w:after="0"/>
              <w:ind w:left="180"/>
            </w:pPr>
            <w:r w:rsidRPr="004841D2">
              <w:t>Congestive Heart Failure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331E1FF" w14:textId="63C27967" w:rsidR="000F43AE" w:rsidRPr="004841D2" w:rsidRDefault="000F43AE" w:rsidP="00832FC5">
            <w:pPr>
              <w:spacing w:after="0"/>
              <w:jc w:val="center"/>
            </w:pPr>
            <w:r w:rsidRPr="004841D2">
              <w:t>400 </w:t>
            </w:r>
            <w:r w:rsidR="000F5FC7" w:rsidRPr="004841D2">
              <w:t>(</w:t>
            </w:r>
            <w:r w:rsidRPr="004841D2">
              <w:t>11.5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BB7A0D1" w14:textId="55D194CB" w:rsidR="000F43AE" w:rsidRPr="004841D2" w:rsidRDefault="000F43AE" w:rsidP="00832FC5">
            <w:pPr>
              <w:spacing w:after="0"/>
              <w:jc w:val="center"/>
            </w:pPr>
            <w:r w:rsidRPr="004841D2">
              <w:t>257 </w:t>
            </w:r>
            <w:r w:rsidR="000F5FC7" w:rsidRPr="004841D2">
              <w:t>(</w:t>
            </w:r>
            <w:r w:rsidRPr="004841D2">
              <w:t>14.0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EA16012" w14:textId="42FF7398" w:rsidR="000F43AE" w:rsidRPr="004841D2" w:rsidRDefault="000F43AE" w:rsidP="00832FC5">
            <w:pPr>
              <w:spacing w:after="0"/>
              <w:jc w:val="center"/>
            </w:pPr>
            <w:r w:rsidRPr="004841D2">
              <w:t>0.010</w:t>
            </w:r>
          </w:p>
        </w:tc>
      </w:tr>
      <w:tr w:rsidR="000F43AE" w:rsidRPr="004841D2" w14:paraId="4FBA9E22" w14:textId="14440A61" w:rsidTr="003568FD">
        <w:trPr>
          <w:trHeight w:val="300"/>
        </w:trPr>
        <w:tc>
          <w:tcPr>
            <w:tcW w:w="4135" w:type="dxa"/>
            <w:shd w:val="clear" w:color="auto" w:fill="auto"/>
            <w:noWrap/>
            <w:hideMark/>
          </w:tcPr>
          <w:p w14:paraId="3F3495E0" w14:textId="391C651B" w:rsidR="000F43AE" w:rsidRPr="004841D2" w:rsidRDefault="000F43AE" w:rsidP="00832FC5">
            <w:pPr>
              <w:spacing w:after="0"/>
              <w:ind w:left="180"/>
            </w:pPr>
            <w:r w:rsidRPr="004841D2">
              <w:t>Hypoglycemia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5F669128" w14:textId="6F9C9DA2" w:rsidR="000F43AE" w:rsidRPr="004841D2" w:rsidRDefault="000F43AE" w:rsidP="00832FC5">
            <w:pPr>
              <w:spacing w:after="0"/>
              <w:jc w:val="center"/>
            </w:pPr>
            <w:r w:rsidRPr="004841D2">
              <w:t>214 </w:t>
            </w:r>
            <w:r w:rsidR="000F5FC7" w:rsidRPr="004841D2">
              <w:t>(</w:t>
            </w:r>
            <w:r w:rsidRPr="004841D2">
              <w:t>6.1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CDBA31D" w14:textId="63ADEA25" w:rsidR="000F43AE" w:rsidRPr="004841D2" w:rsidRDefault="000F43AE" w:rsidP="00832FC5">
            <w:pPr>
              <w:spacing w:after="0"/>
              <w:jc w:val="center"/>
            </w:pPr>
            <w:r w:rsidRPr="004841D2">
              <w:t>85 </w:t>
            </w:r>
            <w:r w:rsidR="000F5FC7" w:rsidRPr="004841D2">
              <w:t>(</w:t>
            </w:r>
            <w:r w:rsidRPr="004841D2">
              <w:t>4.6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110D8BD8" w14:textId="6C625AD8" w:rsidR="000F43AE" w:rsidRPr="004841D2" w:rsidRDefault="000F43AE" w:rsidP="00832FC5">
            <w:pPr>
              <w:spacing w:after="0"/>
              <w:jc w:val="center"/>
            </w:pPr>
            <w:r w:rsidRPr="004841D2">
              <w:t>0.025</w:t>
            </w:r>
          </w:p>
        </w:tc>
      </w:tr>
      <w:tr w:rsidR="000F43AE" w:rsidRPr="004841D2" w14:paraId="6C4FDC93" w14:textId="592EB6BA" w:rsidTr="003568FD">
        <w:trPr>
          <w:trHeight w:val="300"/>
        </w:trPr>
        <w:tc>
          <w:tcPr>
            <w:tcW w:w="4135" w:type="dxa"/>
            <w:shd w:val="clear" w:color="auto" w:fill="auto"/>
            <w:noWrap/>
            <w:hideMark/>
          </w:tcPr>
          <w:p w14:paraId="45514ED3" w14:textId="1CD0C0FA" w:rsidR="000F43AE" w:rsidRPr="004841D2" w:rsidRDefault="000F43AE" w:rsidP="00832FC5">
            <w:pPr>
              <w:spacing w:after="0"/>
              <w:ind w:left="180"/>
            </w:pPr>
            <w:r w:rsidRPr="004841D2">
              <w:t>Depression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5B49D1A3" w14:textId="6F8273BE" w:rsidR="000F43AE" w:rsidRPr="004841D2" w:rsidRDefault="000F43AE" w:rsidP="00832FC5">
            <w:pPr>
              <w:spacing w:after="0"/>
              <w:jc w:val="center"/>
            </w:pPr>
            <w:r w:rsidRPr="004841D2">
              <w:t>1113 </w:t>
            </w:r>
            <w:r w:rsidR="000F5FC7" w:rsidRPr="004841D2">
              <w:t>(</w:t>
            </w:r>
            <w:r w:rsidRPr="004841D2">
              <w:t>32.0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39FC4404" w14:textId="47E34019" w:rsidR="000F43AE" w:rsidRPr="004841D2" w:rsidRDefault="000F43AE" w:rsidP="00832FC5">
            <w:pPr>
              <w:spacing w:after="0"/>
              <w:jc w:val="center"/>
            </w:pPr>
            <w:r w:rsidRPr="004841D2">
              <w:t>457 </w:t>
            </w:r>
            <w:r w:rsidR="000F5FC7" w:rsidRPr="004841D2">
              <w:t>(</w:t>
            </w:r>
            <w:r w:rsidRPr="004841D2">
              <w:t>24.8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1DCA1337" w14:textId="75911064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2C07F574" w14:textId="2E91050C" w:rsidTr="003568FD">
        <w:trPr>
          <w:trHeight w:val="300"/>
        </w:trPr>
        <w:tc>
          <w:tcPr>
            <w:tcW w:w="4135" w:type="dxa"/>
            <w:shd w:val="clear" w:color="auto" w:fill="auto"/>
            <w:noWrap/>
            <w:hideMark/>
          </w:tcPr>
          <w:p w14:paraId="4ECDEB10" w14:textId="50012D79" w:rsidR="000F43AE" w:rsidRPr="004841D2" w:rsidRDefault="000F43AE" w:rsidP="00832FC5">
            <w:pPr>
              <w:spacing w:after="0"/>
              <w:ind w:left="180"/>
            </w:pPr>
            <w:r w:rsidRPr="004841D2">
              <w:t>Psychiatric Disease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4CBFA1CC" w14:textId="609C8E93" w:rsidR="000F43AE" w:rsidRPr="004841D2" w:rsidRDefault="000F43AE" w:rsidP="00832FC5">
            <w:pPr>
              <w:spacing w:after="0"/>
              <w:jc w:val="center"/>
            </w:pPr>
            <w:r w:rsidRPr="004841D2">
              <w:t>2226 </w:t>
            </w:r>
            <w:r w:rsidR="000F5FC7" w:rsidRPr="004841D2">
              <w:t>(</w:t>
            </w:r>
            <w:r w:rsidRPr="004841D2">
              <w:t>64.0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6EAEF8E8" w14:textId="0805BEE3" w:rsidR="000F43AE" w:rsidRPr="004841D2" w:rsidRDefault="000F43AE" w:rsidP="00832FC5">
            <w:pPr>
              <w:spacing w:after="0"/>
              <w:jc w:val="center"/>
            </w:pPr>
            <w:r w:rsidRPr="004841D2">
              <w:t>997 </w:t>
            </w:r>
            <w:r w:rsidR="000F5FC7" w:rsidRPr="004841D2">
              <w:t>(</w:t>
            </w:r>
            <w:r w:rsidRPr="004841D2">
              <w:t>54.2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98FC867" w14:textId="73877499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091D69DF" w14:textId="79B3BBB4" w:rsidTr="003568FD">
        <w:trPr>
          <w:trHeight w:val="300"/>
        </w:trPr>
        <w:tc>
          <w:tcPr>
            <w:tcW w:w="4135" w:type="dxa"/>
            <w:shd w:val="clear" w:color="auto" w:fill="auto"/>
            <w:noWrap/>
            <w:hideMark/>
          </w:tcPr>
          <w:p w14:paraId="48603B68" w14:textId="77147725" w:rsidR="000F43AE" w:rsidRPr="004841D2" w:rsidRDefault="000F43AE" w:rsidP="00832FC5">
            <w:pPr>
              <w:spacing w:after="0"/>
              <w:ind w:left="180"/>
            </w:pPr>
            <w:r w:rsidRPr="004841D2">
              <w:t xml:space="preserve">Cognitive Impairment 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2ED3DD93" w14:textId="34F0A5AC" w:rsidR="000F43AE" w:rsidRPr="004841D2" w:rsidRDefault="000F43AE" w:rsidP="00832FC5">
            <w:pPr>
              <w:spacing w:after="0"/>
              <w:jc w:val="center"/>
            </w:pPr>
            <w:r w:rsidRPr="004841D2">
              <w:t>337 </w:t>
            </w:r>
            <w:r w:rsidR="000F5FC7" w:rsidRPr="004841D2">
              <w:t>(</w:t>
            </w:r>
            <w:r w:rsidRPr="004841D2">
              <w:t>9.7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0E80D3F" w14:textId="0A8FA439" w:rsidR="000F43AE" w:rsidRPr="004841D2" w:rsidRDefault="000F43AE" w:rsidP="00832FC5">
            <w:pPr>
              <w:spacing w:after="0"/>
              <w:jc w:val="center"/>
            </w:pPr>
            <w:r w:rsidRPr="004841D2">
              <w:t>180 </w:t>
            </w:r>
            <w:r w:rsidR="000F5FC7" w:rsidRPr="004841D2">
              <w:t>(</w:t>
            </w:r>
            <w:r w:rsidRPr="004841D2">
              <w:t>9.8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3150F03F" w14:textId="4829767F" w:rsidR="000F43AE" w:rsidRPr="004841D2" w:rsidRDefault="000F43AE" w:rsidP="00832FC5">
            <w:pPr>
              <w:spacing w:after="0"/>
              <w:jc w:val="center"/>
            </w:pPr>
            <w:r w:rsidRPr="004841D2">
              <w:t>0.947</w:t>
            </w:r>
          </w:p>
        </w:tc>
      </w:tr>
      <w:tr w:rsidR="000F43AE" w:rsidRPr="004841D2" w14:paraId="76525D3F" w14:textId="420517D2" w:rsidTr="003568FD">
        <w:trPr>
          <w:trHeight w:val="300"/>
        </w:trPr>
        <w:tc>
          <w:tcPr>
            <w:tcW w:w="4135" w:type="dxa"/>
            <w:shd w:val="clear" w:color="auto" w:fill="auto"/>
            <w:noWrap/>
            <w:hideMark/>
          </w:tcPr>
          <w:p w14:paraId="48734057" w14:textId="5BBE4FDF" w:rsidR="000F43AE" w:rsidRPr="004841D2" w:rsidRDefault="000F43AE" w:rsidP="00832FC5">
            <w:pPr>
              <w:spacing w:after="0"/>
              <w:ind w:left="180"/>
            </w:pPr>
            <w:r w:rsidRPr="004841D2">
              <w:t>Chronic Kidney Disease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08782984" w14:textId="4CE39AD9" w:rsidR="000F43AE" w:rsidRPr="004841D2" w:rsidRDefault="000F43AE" w:rsidP="00832FC5">
            <w:pPr>
              <w:spacing w:after="0"/>
              <w:jc w:val="center"/>
            </w:pPr>
            <w:r w:rsidRPr="004841D2">
              <w:t>492 </w:t>
            </w:r>
            <w:r w:rsidR="000F5FC7" w:rsidRPr="004841D2">
              <w:t>(</w:t>
            </w:r>
            <w:r w:rsidRPr="004841D2">
              <w:t>14.1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04DD739D" w14:textId="0496E12D" w:rsidR="000F43AE" w:rsidRPr="004841D2" w:rsidRDefault="000F43AE" w:rsidP="00832FC5">
            <w:pPr>
              <w:spacing w:after="0"/>
              <w:jc w:val="center"/>
            </w:pPr>
            <w:r w:rsidRPr="004841D2">
              <w:t>251 </w:t>
            </w:r>
            <w:r w:rsidR="000F5FC7" w:rsidRPr="004841D2">
              <w:t>(</w:t>
            </w:r>
            <w:r w:rsidRPr="004841D2">
              <w:t>13.6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3EA90C87" w14:textId="045167BB" w:rsidR="000F43AE" w:rsidRPr="004841D2" w:rsidRDefault="000F43AE" w:rsidP="00832FC5">
            <w:pPr>
              <w:spacing w:after="0"/>
              <w:jc w:val="center"/>
            </w:pPr>
            <w:r w:rsidRPr="004841D2">
              <w:t>0.649</w:t>
            </w:r>
          </w:p>
        </w:tc>
      </w:tr>
      <w:tr w:rsidR="000F43AE" w:rsidRPr="004841D2" w14:paraId="7587F4BE" w14:textId="30444414" w:rsidTr="003568FD">
        <w:trPr>
          <w:trHeight w:val="300"/>
        </w:trPr>
        <w:tc>
          <w:tcPr>
            <w:tcW w:w="4135" w:type="dxa"/>
            <w:shd w:val="clear" w:color="auto" w:fill="auto"/>
            <w:noWrap/>
            <w:hideMark/>
          </w:tcPr>
          <w:p w14:paraId="50D041A8" w14:textId="50E12AAF" w:rsidR="000F43AE" w:rsidRPr="004841D2" w:rsidRDefault="000F43AE" w:rsidP="00832FC5">
            <w:pPr>
              <w:spacing w:after="0"/>
              <w:ind w:left="180"/>
            </w:pPr>
            <w:r w:rsidRPr="004841D2">
              <w:t>Alcohol or Substance Abuse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6073A8F7" w14:textId="32AA19E9" w:rsidR="000F43AE" w:rsidRPr="004841D2" w:rsidRDefault="000F43AE" w:rsidP="00832FC5">
            <w:pPr>
              <w:spacing w:after="0"/>
              <w:jc w:val="center"/>
            </w:pPr>
            <w:r w:rsidRPr="004841D2">
              <w:t>942 </w:t>
            </w:r>
            <w:r w:rsidR="000F5FC7" w:rsidRPr="004841D2">
              <w:t>(</w:t>
            </w:r>
            <w:r w:rsidRPr="004841D2">
              <w:t>27.1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5025EAE4" w14:textId="13B71131" w:rsidR="000F43AE" w:rsidRPr="004841D2" w:rsidRDefault="000F43AE" w:rsidP="00832FC5">
            <w:pPr>
              <w:spacing w:after="0"/>
              <w:jc w:val="center"/>
            </w:pPr>
            <w:r w:rsidRPr="004841D2">
              <w:t>496 </w:t>
            </w:r>
            <w:r w:rsidR="000F5FC7" w:rsidRPr="004841D2">
              <w:t>(</w:t>
            </w:r>
            <w:r w:rsidRPr="004841D2">
              <w:t>27.0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9B0FA87" w14:textId="2C89746D" w:rsidR="000F43AE" w:rsidRPr="004841D2" w:rsidRDefault="000F43AE" w:rsidP="00832FC5">
            <w:pPr>
              <w:spacing w:after="0"/>
              <w:jc w:val="center"/>
            </w:pPr>
            <w:r w:rsidRPr="004841D2">
              <w:t>0.956</w:t>
            </w:r>
          </w:p>
        </w:tc>
      </w:tr>
      <w:tr w:rsidR="000F43AE" w:rsidRPr="004841D2" w14:paraId="0CCFC005" w14:textId="661FDFDF" w:rsidTr="003568FD">
        <w:trPr>
          <w:trHeight w:val="300"/>
        </w:trPr>
        <w:tc>
          <w:tcPr>
            <w:tcW w:w="4135" w:type="dxa"/>
            <w:shd w:val="clear" w:color="auto" w:fill="auto"/>
            <w:noWrap/>
          </w:tcPr>
          <w:p w14:paraId="7BC505D8" w14:textId="45F47BDF" w:rsidR="000F43AE" w:rsidRPr="004841D2" w:rsidRDefault="000F43AE" w:rsidP="00832FC5">
            <w:pPr>
              <w:spacing w:after="0"/>
            </w:pP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507E342B" w14:textId="4F40F43A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14A42379" w14:textId="09E62339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77F1A83A" w14:textId="5CE2067D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73E23FE8" w14:textId="476882D5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1906388A" w14:textId="3B42595D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CCI score, media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IQR)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EB3CCDE" w14:textId="1EC32F8A" w:rsidR="000F43AE" w:rsidRPr="004841D2" w:rsidRDefault="000F43AE" w:rsidP="00832FC5">
            <w:pPr>
              <w:spacing w:after="0"/>
              <w:jc w:val="center"/>
            </w:pPr>
            <w:r w:rsidRPr="004841D2">
              <w:t>3.0 </w:t>
            </w:r>
            <w:r w:rsidR="00E5186E" w:rsidRPr="004841D2">
              <w:t>[</w:t>
            </w:r>
            <w:r w:rsidRPr="004841D2">
              <w:t>2.0, 4.0]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2C7261B" w14:textId="40466C2F" w:rsidR="000F43AE" w:rsidRPr="004841D2" w:rsidRDefault="000F43AE" w:rsidP="00832FC5">
            <w:pPr>
              <w:spacing w:after="0"/>
              <w:jc w:val="center"/>
            </w:pPr>
            <w:r w:rsidRPr="004841D2">
              <w:t>2.0 </w:t>
            </w:r>
            <w:r w:rsidR="00E5186E" w:rsidRPr="004841D2">
              <w:t>[</w:t>
            </w:r>
            <w:r w:rsidRPr="004841D2">
              <w:t>1.0, 4.0]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D0DC242" w14:textId="42F4E100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5991F7CB" w14:textId="0D378B94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</w:tcPr>
          <w:p w14:paraId="49BA90A1" w14:textId="56CABA13" w:rsidR="000F43AE" w:rsidRPr="004841D2" w:rsidRDefault="000F43AE" w:rsidP="00832F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 xml:space="preserve">CCI by category, n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2183" w:type="dxa"/>
            <w:shd w:val="clear" w:color="auto" w:fill="auto"/>
            <w:noWrap/>
            <w:vAlign w:val="bottom"/>
          </w:tcPr>
          <w:p w14:paraId="154B5951" w14:textId="67AD7FA9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2070" w:type="dxa"/>
            <w:shd w:val="clear" w:color="auto" w:fill="auto"/>
            <w:noWrap/>
            <w:vAlign w:val="bottom"/>
          </w:tcPr>
          <w:p w14:paraId="06AE3053" w14:textId="060755B5" w:rsidR="000F43AE" w:rsidRPr="004841D2" w:rsidRDefault="000F43AE" w:rsidP="00832FC5">
            <w:pPr>
              <w:spacing w:after="0"/>
              <w:jc w:val="center"/>
            </w:pP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6380A6F5" w14:textId="72A70A00" w:rsidR="000F43AE" w:rsidRPr="004841D2" w:rsidRDefault="000F43AE" w:rsidP="00832FC5">
            <w:pPr>
              <w:spacing w:after="0"/>
              <w:jc w:val="center"/>
            </w:pPr>
            <w:r w:rsidRPr="004841D2">
              <w:t>&lt;0.001</w:t>
            </w:r>
          </w:p>
        </w:tc>
      </w:tr>
      <w:tr w:rsidR="000F43AE" w:rsidRPr="004841D2" w14:paraId="64E2EAD1" w14:textId="6C703D2E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4FDC0B13" w14:textId="3B014098" w:rsidR="000F43AE" w:rsidRPr="004841D2" w:rsidRDefault="000F43AE" w:rsidP="00832FC5">
            <w:pPr>
              <w:spacing w:after="0" w:line="240" w:lineRule="auto"/>
              <w:ind w:left="33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47A1BA0F" w14:textId="5A03877D" w:rsidR="000F43AE" w:rsidRPr="004841D2" w:rsidRDefault="000F43AE" w:rsidP="00832FC5">
            <w:pPr>
              <w:spacing w:after="0"/>
              <w:jc w:val="center"/>
            </w:pPr>
            <w:r w:rsidRPr="004841D2">
              <w:t>10 </w:t>
            </w:r>
            <w:r w:rsidR="000F5FC7" w:rsidRPr="004841D2">
              <w:t>(</w:t>
            </w:r>
            <w:r w:rsidRPr="004841D2">
              <w:t>0.3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226BA958" w14:textId="27CCB586" w:rsidR="000F43AE" w:rsidRPr="004841D2" w:rsidRDefault="000F43AE" w:rsidP="00832FC5">
            <w:pPr>
              <w:spacing w:after="0"/>
              <w:jc w:val="center"/>
            </w:pPr>
            <w:r w:rsidRPr="004841D2">
              <w:t>9 </w:t>
            </w:r>
            <w:r w:rsidR="000F5FC7" w:rsidRPr="004841D2">
              <w:t>(</w:t>
            </w:r>
            <w:r w:rsidRPr="004841D2">
              <w:t>0.5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174C4AEC" w14:textId="7725490C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344FEA5E" w14:textId="13FFD40F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70573EC5" w14:textId="65DE449F" w:rsidR="000F43AE" w:rsidRPr="004841D2" w:rsidRDefault="000F43AE" w:rsidP="00832FC5">
            <w:pPr>
              <w:spacing w:after="0" w:line="240" w:lineRule="auto"/>
              <w:ind w:left="33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5E100C84" w14:textId="450E5B44" w:rsidR="000F43AE" w:rsidRPr="004841D2" w:rsidRDefault="000F43AE" w:rsidP="00832FC5">
            <w:pPr>
              <w:spacing w:after="0"/>
              <w:jc w:val="center"/>
            </w:pPr>
            <w:r w:rsidRPr="004841D2">
              <w:t>777 </w:t>
            </w:r>
            <w:r w:rsidR="000F5FC7" w:rsidRPr="004841D2">
              <w:t>(</w:t>
            </w:r>
            <w:r w:rsidRPr="004841D2">
              <w:t>22.3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28BD1506" w14:textId="13AD43F7" w:rsidR="000F43AE" w:rsidRPr="004841D2" w:rsidRDefault="000F43AE" w:rsidP="00832FC5">
            <w:pPr>
              <w:spacing w:after="0"/>
              <w:jc w:val="center"/>
            </w:pPr>
            <w:r w:rsidRPr="004841D2">
              <w:t>543 </w:t>
            </w:r>
            <w:r w:rsidR="000F5FC7" w:rsidRPr="004841D2">
              <w:t>(</w:t>
            </w:r>
            <w:r w:rsidRPr="004841D2">
              <w:t>29.5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8DC3E53" w14:textId="43259632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346BB55F" w14:textId="6A6ADC75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78DEE77F" w14:textId="674A8F80" w:rsidR="000F43AE" w:rsidRPr="004841D2" w:rsidRDefault="000F43AE" w:rsidP="00832FC5">
            <w:pPr>
              <w:spacing w:after="0" w:line="240" w:lineRule="auto"/>
              <w:ind w:left="33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1A63DAB1" w14:textId="397E0587" w:rsidR="000F43AE" w:rsidRPr="004841D2" w:rsidRDefault="000F43AE" w:rsidP="00832FC5">
            <w:pPr>
              <w:spacing w:after="0"/>
              <w:jc w:val="center"/>
            </w:pPr>
            <w:r w:rsidRPr="004841D2">
              <w:t>948 </w:t>
            </w:r>
            <w:r w:rsidR="000F5FC7" w:rsidRPr="004841D2">
              <w:t>(</w:t>
            </w:r>
            <w:r w:rsidRPr="004841D2">
              <w:t>27.2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03C96CFB" w14:textId="4715E90D" w:rsidR="000F43AE" w:rsidRPr="004841D2" w:rsidRDefault="000F43AE" w:rsidP="00832FC5">
            <w:pPr>
              <w:spacing w:after="0"/>
              <w:jc w:val="center"/>
            </w:pPr>
            <w:r w:rsidRPr="004841D2">
              <w:t>506 </w:t>
            </w:r>
            <w:r w:rsidR="000F5FC7" w:rsidRPr="004841D2">
              <w:t>(</w:t>
            </w:r>
            <w:r w:rsidRPr="004841D2">
              <w:t>27.5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616680E5" w14:textId="7ADF7A7C" w:rsidR="000F43AE" w:rsidRPr="004841D2" w:rsidRDefault="000F43AE" w:rsidP="00832FC5">
            <w:pPr>
              <w:spacing w:after="0"/>
              <w:jc w:val="center"/>
            </w:pPr>
          </w:p>
        </w:tc>
      </w:tr>
      <w:tr w:rsidR="000F43AE" w:rsidRPr="004841D2" w14:paraId="45333C80" w14:textId="2A192044" w:rsidTr="003568FD">
        <w:trPr>
          <w:trHeight w:val="300"/>
        </w:trPr>
        <w:tc>
          <w:tcPr>
            <w:tcW w:w="4135" w:type="dxa"/>
            <w:shd w:val="clear" w:color="auto" w:fill="auto"/>
            <w:noWrap/>
            <w:vAlign w:val="bottom"/>
            <w:hideMark/>
          </w:tcPr>
          <w:p w14:paraId="2319D1BC" w14:textId="1C070C8C" w:rsidR="000F43AE" w:rsidRPr="004841D2" w:rsidRDefault="000F43AE" w:rsidP="00832FC5">
            <w:pPr>
              <w:spacing w:after="0" w:line="240" w:lineRule="auto"/>
              <w:ind w:left="330"/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Calibri" w:hAnsi="Calibri" w:cs="Calibri"/>
              </w:rPr>
              <w:t>≥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183" w:type="dxa"/>
            <w:shd w:val="clear" w:color="auto" w:fill="auto"/>
            <w:noWrap/>
            <w:vAlign w:val="bottom"/>
            <w:hideMark/>
          </w:tcPr>
          <w:p w14:paraId="308FD311" w14:textId="753A3C09" w:rsidR="000F43AE" w:rsidRPr="004841D2" w:rsidRDefault="000F43AE" w:rsidP="00832FC5">
            <w:pPr>
              <w:spacing w:after="0"/>
              <w:jc w:val="center"/>
            </w:pPr>
            <w:r w:rsidRPr="004841D2">
              <w:t>1745 </w:t>
            </w:r>
            <w:r w:rsidR="000F5FC7" w:rsidRPr="004841D2">
              <w:t>(</w:t>
            </w:r>
            <w:r w:rsidRPr="004841D2">
              <w:t>50.1)</w:t>
            </w:r>
          </w:p>
        </w:tc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18A10EBE" w14:textId="5ABC054B" w:rsidR="000F43AE" w:rsidRPr="004841D2" w:rsidRDefault="000F43AE" w:rsidP="00832FC5">
            <w:pPr>
              <w:spacing w:after="0"/>
              <w:jc w:val="center"/>
            </w:pPr>
            <w:r w:rsidRPr="004841D2">
              <w:t>782 </w:t>
            </w:r>
            <w:r w:rsidR="000F5FC7" w:rsidRPr="004841D2">
              <w:t>(</w:t>
            </w:r>
            <w:r w:rsidRPr="004841D2">
              <w:t>42.5)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5BF4126" w14:textId="4A729DB6" w:rsidR="000F43AE" w:rsidRPr="004841D2" w:rsidRDefault="000F43AE" w:rsidP="00832FC5">
            <w:pPr>
              <w:spacing w:after="0"/>
              <w:jc w:val="center"/>
            </w:pPr>
          </w:p>
        </w:tc>
      </w:tr>
    </w:tbl>
    <w:p w14:paraId="6788A2DB" w14:textId="69A8C707" w:rsidR="00B63D87" w:rsidRPr="00E91B48" w:rsidRDefault="00DE0F05" w:rsidP="00E91B48">
      <w:pPr>
        <w:rPr>
          <w:color w:val="000000" w:themeColor="text1"/>
          <w:szCs w:val="24"/>
        </w:rPr>
      </w:pPr>
      <w:r w:rsidRPr="004841D2">
        <w:rPr>
          <w:color w:val="000000" w:themeColor="text1"/>
          <w:szCs w:val="24"/>
        </w:rPr>
        <w:t xml:space="preserve">AGI, alpha-glucosidase inhibitor; CCI, </w:t>
      </w:r>
      <w:proofErr w:type="spellStart"/>
      <w:r w:rsidRPr="004841D2">
        <w:rPr>
          <w:color w:val="000000" w:themeColor="text1"/>
          <w:szCs w:val="24"/>
        </w:rPr>
        <w:t>Charlson</w:t>
      </w:r>
      <w:proofErr w:type="spellEnd"/>
      <w:r w:rsidRPr="004841D2">
        <w:rPr>
          <w:color w:val="000000" w:themeColor="text1"/>
          <w:szCs w:val="24"/>
        </w:rPr>
        <w:t xml:space="preserve"> Comorbidity Index; DPP-4, dipeptidyl peptidase-4 inhibitor; IQR, interquartile range;</w:t>
      </w:r>
      <w:r w:rsidRPr="004841D2">
        <w:t xml:space="preserve"> </w:t>
      </w:r>
      <w:r w:rsidRPr="004841D2">
        <w:rPr>
          <w:color w:val="000000" w:themeColor="text1"/>
          <w:szCs w:val="24"/>
        </w:rPr>
        <w:t>GLP-1RA, glucagon-like peptide-1 receptor agonist; SGLT-2</w:t>
      </w:r>
      <w:r w:rsidR="00163EB5">
        <w:rPr>
          <w:color w:val="000000" w:themeColor="text1"/>
          <w:szCs w:val="24"/>
        </w:rPr>
        <w:t>i</w:t>
      </w:r>
      <w:r w:rsidRPr="004841D2">
        <w:rPr>
          <w:color w:val="000000" w:themeColor="text1"/>
          <w:szCs w:val="24"/>
        </w:rPr>
        <w:t>,</w:t>
      </w:r>
      <w:r w:rsidRPr="004841D2">
        <w:t xml:space="preserve"> </w:t>
      </w:r>
      <w:r w:rsidRPr="004841D2">
        <w:rPr>
          <w:color w:val="000000" w:themeColor="text1"/>
          <w:szCs w:val="24"/>
        </w:rPr>
        <w:t>sodium glucose co-transporter-2 inhibitor;</w:t>
      </w:r>
      <w:r w:rsidRPr="004841D2">
        <w:t xml:space="preserve"> </w:t>
      </w:r>
      <w:r w:rsidR="00B83BC8" w:rsidRPr="004841D2">
        <w:t xml:space="preserve">SD, standard deviation; </w:t>
      </w:r>
      <w:r w:rsidRPr="004841D2">
        <w:t xml:space="preserve">SU, sulfonylurea; </w:t>
      </w:r>
      <w:r w:rsidRPr="004841D2">
        <w:rPr>
          <w:color w:val="000000" w:themeColor="text1"/>
          <w:szCs w:val="24"/>
        </w:rPr>
        <w:t>TZD, thiazolidinedione</w:t>
      </w:r>
      <w:bookmarkStart w:id="0" w:name="_GoBack"/>
      <w:bookmarkEnd w:id="0"/>
    </w:p>
    <w:sectPr w:rsidR="00B63D87" w:rsidRPr="00E91B48" w:rsidSect="000F43A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DC5F56" w14:textId="77777777" w:rsidR="004311DB" w:rsidRDefault="004311DB" w:rsidP="00D42FD1">
      <w:pPr>
        <w:spacing w:after="0" w:line="240" w:lineRule="auto"/>
      </w:pPr>
      <w:r>
        <w:separator/>
      </w:r>
    </w:p>
  </w:endnote>
  <w:endnote w:type="continuationSeparator" w:id="0">
    <w:p w14:paraId="7C65B390" w14:textId="77777777" w:rsidR="004311DB" w:rsidRDefault="004311DB" w:rsidP="00D42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954917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C612F9" w14:textId="149448B0" w:rsidR="0020539A" w:rsidRDefault="002053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632D">
          <w:rPr>
            <w:noProof/>
          </w:rPr>
          <w:t>45</w:t>
        </w:r>
        <w:r>
          <w:rPr>
            <w:noProof/>
          </w:rPr>
          <w:fldChar w:fldCharType="end"/>
        </w:r>
      </w:p>
    </w:sdtContent>
  </w:sdt>
  <w:p w14:paraId="04963466" w14:textId="77777777" w:rsidR="0020539A" w:rsidRDefault="00205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297024" w14:textId="77777777" w:rsidR="004311DB" w:rsidRDefault="004311DB" w:rsidP="00D42FD1">
      <w:pPr>
        <w:spacing w:after="0" w:line="240" w:lineRule="auto"/>
      </w:pPr>
      <w:r>
        <w:separator/>
      </w:r>
    </w:p>
  </w:footnote>
  <w:footnote w:type="continuationSeparator" w:id="0">
    <w:p w14:paraId="41C26722" w14:textId="77777777" w:rsidR="004311DB" w:rsidRDefault="004311DB" w:rsidP="00D42F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3F2BD2"/>
    <w:multiLevelType w:val="hybridMultilevel"/>
    <w:tmpl w:val="C40ED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F04DA8"/>
    <w:multiLevelType w:val="hybridMultilevel"/>
    <w:tmpl w:val="E932C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606967"/>
    <w:multiLevelType w:val="hybridMultilevel"/>
    <w:tmpl w:val="B86EF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zazNDExNzc1MTBQ0lEKTi0uzszPAykwqwUA4m/tZSwAAAA="/>
  </w:docVars>
  <w:rsids>
    <w:rsidRoot w:val="00D42FD1"/>
    <w:rsid w:val="00001BB1"/>
    <w:rsid w:val="00003191"/>
    <w:rsid w:val="00006CE5"/>
    <w:rsid w:val="0000725E"/>
    <w:rsid w:val="00007721"/>
    <w:rsid w:val="00007FFB"/>
    <w:rsid w:val="00013796"/>
    <w:rsid w:val="0001404F"/>
    <w:rsid w:val="00014BF3"/>
    <w:rsid w:val="00017A1E"/>
    <w:rsid w:val="0002005A"/>
    <w:rsid w:val="00027250"/>
    <w:rsid w:val="00040C6D"/>
    <w:rsid w:val="000411A2"/>
    <w:rsid w:val="000420FB"/>
    <w:rsid w:val="00043A62"/>
    <w:rsid w:val="0004469F"/>
    <w:rsid w:val="00044873"/>
    <w:rsid w:val="0004542D"/>
    <w:rsid w:val="00045C3F"/>
    <w:rsid w:val="000511A9"/>
    <w:rsid w:val="00051269"/>
    <w:rsid w:val="000543D3"/>
    <w:rsid w:val="000553AC"/>
    <w:rsid w:val="00055C69"/>
    <w:rsid w:val="000619DC"/>
    <w:rsid w:val="00062C09"/>
    <w:rsid w:val="00066021"/>
    <w:rsid w:val="00066AE0"/>
    <w:rsid w:val="000709B8"/>
    <w:rsid w:val="00070D5B"/>
    <w:rsid w:val="000712B0"/>
    <w:rsid w:val="00071B39"/>
    <w:rsid w:val="00073511"/>
    <w:rsid w:val="000741FE"/>
    <w:rsid w:val="00074C74"/>
    <w:rsid w:val="0007587A"/>
    <w:rsid w:val="00076630"/>
    <w:rsid w:val="000766B3"/>
    <w:rsid w:val="000800CF"/>
    <w:rsid w:val="00082FF5"/>
    <w:rsid w:val="00083411"/>
    <w:rsid w:val="0008371E"/>
    <w:rsid w:val="000901A5"/>
    <w:rsid w:val="000902BC"/>
    <w:rsid w:val="000923CB"/>
    <w:rsid w:val="00094AF4"/>
    <w:rsid w:val="00097628"/>
    <w:rsid w:val="000A23FA"/>
    <w:rsid w:val="000A5241"/>
    <w:rsid w:val="000A70E1"/>
    <w:rsid w:val="000A7CC8"/>
    <w:rsid w:val="000A7F01"/>
    <w:rsid w:val="000B419F"/>
    <w:rsid w:val="000B43D1"/>
    <w:rsid w:val="000B4C34"/>
    <w:rsid w:val="000B4CAA"/>
    <w:rsid w:val="000B4EE4"/>
    <w:rsid w:val="000B5C85"/>
    <w:rsid w:val="000C38B5"/>
    <w:rsid w:val="000C49C9"/>
    <w:rsid w:val="000C6342"/>
    <w:rsid w:val="000C7238"/>
    <w:rsid w:val="000D0249"/>
    <w:rsid w:val="000D1903"/>
    <w:rsid w:val="000D1E54"/>
    <w:rsid w:val="000D4D3E"/>
    <w:rsid w:val="000D720E"/>
    <w:rsid w:val="000D7C75"/>
    <w:rsid w:val="000D7DCD"/>
    <w:rsid w:val="000E0DF5"/>
    <w:rsid w:val="000E4411"/>
    <w:rsid w:val="000F0DEB"/>
    <w:rsid w:val="000F3B0A"/>
    <w:rsid w:val="000F43AE"/>
    <w:rsid w:val="000F5FC7"/>
    <w:rsid w:val="001013F0"/>
    <w:rsid w:val="001127AB"/>
    <w:rsid w:val="0011286A"/>
    <w:rsid w:val="001138A8"/>
    <w:rsid w:val="00113BE6"/>
    <w:rsid w:val="001161D1"/>
    <w:rsid w:val="00117A24"/>
    <w:rsid w:val="00120A2A"/>
    <w:rsid w:val="00120FFD"/>
    <w:rsid w:val="00125375"/>
    <w:rsid w:val="00132173"/>
    <w:rsid w:val="00132C80"/>
    <w:rsid w:val="00134FFA"/>
    <w:rsid w:val="00137CA5"/>
    <w:rsid w:val="0014261C"/>
    <w:rsid w:val="00142FE2"/>
    <w:rsid w:val="001439CE"/>
    <w:rsid w:val="001457E5"/>
    <w:rsid w:val="00147A01"/>
    <w:rsid w:val="001510F5"/>
    <w:rsid w:val="0015225E"/>
    <w:rsid w:val="00153E4B"/>
    <w:rsid w:val="00157869"/>
    <w:rsid w:val="0016000E"/>
    <w:rsid w:val="00160C20"/>
    <w:rsid w:val="00160F6B"/>
    <w:rsid w:val="00161F07"/>
    <w:rsid w:val="00162616"/>
    <w:rsid w:val="00163EB5"/>
    <w:rsid w:val="001670D7"/>
    <w:rsid w:val="00170326"/>
    <w:rsid w:val="0017477F"/>
    <w:rsid w:val="00176899"/>
    <w:rsid w:val="00176E7C"/>
    <w:rsid w:val="00180E35"/>
    <w:rsid w:val="00182AD9"/>
    <w:rsid w:val="00183BCE"/>
    <w:rsid w:val="001868B3"/>
    <w:rsid w:val="00186FA2"/>
    <w:rsid w:val="0019166A"/>
    <w:rsid w:val="001A2557"/>
    <w:rsid w:val="001A2754"/>
    <w:rsid w:val="001A6A9B"/>
    <w:rsid w:val="001A7661"/>
    <w:rsid w:val="001B2D68"/>
    <w:rsid w:val="001B52A2"/>
    <w:rsid w:val="001C40D2"/>
    <w:rsid w:val="001C5E66"/>
    <w:rsid w:val="001C6C21"/>
    <w:rsid w:val="001C77BB"/>
    <w:rsid w:val="001D25AC"/>
    <w:rsid w:val="001E0FCF"/>
    <w:rsid w:val="001E6186"/>
    <w:rsid w:val="001E78D3"/>
    <w:rsid w:val="001F0156"/>
    <w:rsid w:val="001F238E"/>
    <w:rsid w:val="001F6E5C"/>
    <w:rsid w:val="001F78B2"/>
    <w:rsid w:val="002017E3"/>
    <w:rsid w:val="002042B2"/>
    <w:rsid w:val="0020539A"/>
    <w:rsid w:val="002104B3"/>
    <w:rsid w:val="00210928"/>
    <w:rsid w:val="00213E05"/>
    <w:rsid w:val="00215AEB"/>
    <w:rsid w:val="00215F82"/>
    <w:rsid w:val="002179BD"/>
    <w:rsid w:val="002234E6"/>
    <w:rsid w:val="00224E8A"/>
    <w:rsid w:val="00227749"/>
    <w:rsid w:val="002278A1"/>
    <w:rsid w:val="00232FF8"/>
    <w:rsid w:val="00234747"/>
    <w:rsid w:val="00234DDA"/>
    <w:rsid w:val="00236F54"/>
    <w:rsid w:val="002414F1"/>
    <w:rsid w:val="002437AC"/>
    <w:rsid w:val="00244138"/>
    <w:rsid w:val="00250741"/>
    <w:rsid w:val="00250A5F"/>
    <w:rsid w:val="00251EA2"/>
    <w:rsid w:val="002520F5"/>
    <w:rsid w:val="00265810"/>
    <w:rsid w:val="0027010E"/>
    <w:rsid w:val="0027212F"/>
    <w:rsid w:val="00281726"/>
    <w:rsid w:val="00282337"/>
    <w:rsid w:val="00291686"/>
    <w:rsid w:val="00291A0A"/>
    <w:rsid w:val="0029270D"/>
    <w:rsid w:val="002927B8"/>
    <w:rsid w:val="002944E3"/>
    <w:rsid w:val="00294744"/>
    <w:rsid w:val="0029723C"/>
    <w:rsid w:val="002A14F4"/>
    <w:rsid w:val="002A3CF9"/>
    <w:rsid w:val="002B03B9"/>
    <w:rsid w:val="002B0579"/>
    <w:rsid w:val="002B2BAB"/>
    <w:rsid w:val="002B3A37"/>
    <w:rsid w:val="002B45F2"/>
    <w:rsid w:val="002C6014"/>
    <w:rsid w:val="002C756B"/>
    <w:rsid w:val="002D0494"/>
    <w:rsid w:val="002D2E1E"/>
    <w:rsid w:val="002D326A"/>
    <w:rsid w:val="002D5ACC"/>
    <w:rsid w:val="002D720B"/>
    <w:rsid w:val="002E03CF"/>
    <w:rsid w:val="002E03D4"/>
    <w:rsid w:val="002E0B8A"/>
    <w:rsid w:val="002E0D98"/>
    <w:rsid w:val="002E1590"/>
    <w:rsid w:val="002E2A2D"/>
    <w:rsid w:val="002E5F28"/>
    <w:rsid w:val="002E7BD3"/>
    <w:rsid w:val="002F0FC5"/>
    <w:rsid w:val="002F155A"/>
    <w:rsid w:val="002F50D3"/>
    <w:rsid w:val="002F58CC"/>
    <w:rsid w:val="002F6D55"/>
    <w:rsid w:val="00303B9A"/>
    <w:rsid w:val="0031226F"/>
    <w:rsid w:val="0031414B"/>
    <w:rsid w:val="003203EE"/>
    <w:rsid w:val="003222D1"/>
    <w:rsid w:val="00322EC2"/>
    <w:rsid w:val="003234CB"/>
    <w:rsid w:val="00323B35"/>
    <w:rsid w:val="0032749A"/>
    <w:rsid w:val="00330C85"/>
    <w:rsid w:val="00331C3E"/>
    <w:rsid w:val="00332A60"/>
    <w:rsid w:val="003342F8"/>
    <w:rsid w:val="00340E09"/>
    <w:rsid w:val="00344D20"/>
    <w:rsid w:val="003458D0"/>
    <w:rsid w:val="00345BD4"/>
    <w:rsid w:val="00347E81"/>
    <w:rsid w:val="003512D5"/>
    <w:rsid w:val="003547F7"/>
    <w:rsid w:val="003568FD"/>
    <w:rsid w:val="00361865"/>
    <w:rsid w:val="0036403D"/>
    <w:rsid w:val="003662C9"/>
    <w:rsid w:val="003715BB"/>
    <w:rsid w:val="00373232"/>
    <w:rsid w:val="00374877"/>
    <w:rsid w:val="003750BD"/>
    <w:rsid w:val="00375D6F"/>
    <w:rsid w:val="00380105"/>
    <w:rsid w:val="003819C2"/>
    <w:rsid w:val="00381B55"/>
    <w:rsid w:val="0038590B"/>
    <w:rsid w:val="0038764B"/>
    <w:rsid w:val="00390A6B"/>
    <w:rsid w:val="00393D36"/>
    <w:rsid w:val="00396013"/>
    <w:rsid w:val="003A2301"/>
    <w:rsid w:val="003A24E4"/>
    <w:rsid w:val="003C054E"/>
    <w:rsid w:val="003C328E"/>
    <w:rsid w:val="003D5DAC"/>
    <w:rsid w:val="003D6757"/>
    <w:rsid w:val="003D74A9"/>
    <w:rsid w:val="003E2E98"/>
    <w:rsid w:val="003E47C5"/>
    <w:rsid w:val="003E6F74"/>
    <w:rsid w:val="003E7344"/>
    <w:rsid w:val="003F59BB"/>
    <w:rsid w:val="00403DA0"/>
    <w:rsid w:val="004100A0"/>
    <w:rsid w:val="00422151"/>
    <w:rsid w:val="00422261"/>
    <w:rsid w:val="004232EA"/>
    <w:rsid w:val="00430F29"/>
    <w:rsid w:val="004311DB"/>
    <w:rsid w:val="00435FAE"/>
    <w:rsid w:val="00440A3A"/>
    <w:rsid w:val="00441266"/>
    <w:rsid w:val="00441B09"/>
    <w:rsid w:val="00450A9C"/>
    <w:rsid w:val="00451858"/>
    <w:rsid w:val="00452680"/>
    <w:rsid w:val="00462C09"/>
    <w:rsid w:val="0046391F"/>
    <w:rsid w:val="004639F0"/>
    <w:rsid w:val="004679E3"/>
    <w:rsid w:val="00472339"/>
    <w:rsid w:val="00473093"/>
    <w:rsid w:val="00475397"/>
    <w:rsid w:val="00476E5B"/>
    <w:rsid w:val="0047769E"/>
    <w:rsid w:val="004801DF"/>
    <w:rsid w:val="0048148C"/>
    <w:rsid w:val="00481A53"/>
    <w:rsid w:val="004841D2"/>
    <w:rsid w:val="00486763"/>
    <w:rsid w:val="004868AA"/>
    <w:rsid w:val="004905ED"/>
    <w:rsid w:val="00495C4A"/>
    <w:rsid w:val="004A09BC"/>
    <w:rsid w:val="004A1BF1"/>
    <w:rsid w:val="004A1DAF"/>
    <w:rsid w:val="004A427A"/>
    <w:rsid w:val="004B22FF"/>
    <w:rsid w:val="004B540A"/>
    <w:rsid w:val="004C1608"/>
    <w:rsid w:val="004C4F41"/>
    <w:rsid w:val="004D3374"/>
    <w:rsid w:val="004D3F25"/>
    <w:rsid w:val="004D4F62"/>
    <w:rsid w:val="004D61E6"/>
    <w:rsid w:val="004D7EE7"/>
    <w:rsid w:val="004E0A70"/>
    <w:rsid w:val="004E3BFC"/>
    <w:rsid w:val="004F55B9"/>
    <w:rsid w:val="004F562E"/>
    <w:rsid w:val="005048C6"/>
    <w:rsid w:val="00506AF9"/>
    <w:rsid w:val="0050729E"/>
    <w:rsid w:val="00511C93"/>
    <w:rsid w:val="005168B7"/>
    <w:rsid w:val="005211EE"/>
    <w:rsid w:val="00526175"/>
    <w:rsid w:val="00535FA4"/>
    <w:rsid w:val="00537439"/>
    <w:rsid w:val="005410FE"/>
    <w:rsid w:val="005426F6"/>
    <w:rsid w:val="00542BDB"/>
    <w:rsid w:val="00543A59"/>
    <w:rsid w:val="005513D2"/>
    <w:rsid w:val="00553D3C"/>
    <w:rsid w:val="00556C3E"/>
    <w:rsid w:val="00557449"/>
    <w:rsid w:val="00560DD6"/>
    <w:rsid w:val="00561B3A"/>
    <w:rsid w:val="0056473E"/>
    <w:rsid w:val="00565B95"/>
    <w:rsid w:val="005660BE"/>
    <w:rsid w:val="00567587"/>
    <w:rsid w:val="00573196"/>
    <w:rsid w:val="0057572B"/>
    <w:rsid w:val="0058167D"/>
    <w:rsid w:val="0058177A"/>
    <w:rsid w:val="00582BEA"/>
    <w:rsid w:val="005835EF"/>
    <w:rsid w:val="00593CFD"/>
    <w:rsid w:val="00595AE4"/>
    <w:rsid w:val="005A28C7"/>
    <w:rsid w:val="005A6845"/>
    <w:rsid w:val="005A7CC4"/>
    <w:rsid w:val="005B0E4B"/>
    <w:rsid w:val="005B2C49"/>
    <w:rsid w:val="005B554B"/>
    <w:rsid w:val="005B603A"/>
    <w:rsid w:val="005B73DD"/>
    <w:rsid w:val="005B75D8"/>
    <w:rsid w:val="005B7EA8"/>
    <w:rsid w:val="005C16DA"/>
    <w:rsid w:val="005C44D8"/>
    <w:rsid w:val="005C6A5E"/>
    <w:rsid w:val="005D5C03"/>
    <w:rsid w:val="005D7F30"/>
    <w:rsid w:val="005E4353"/>
    <w:rsid w:val="005E4D1C"/>
    <w:rsid w:val="005E57E5"/>
    <w:rsid w:val="005E6259"/>
    <w:rsid w:val="005F1067"/>
    <w:rsid w:val="005F4908"/>
    <w:rsid w:val="005F5F92"/>
    <w:rsid w:val="00604F8A"/>
    <w:rsid w:val="00607B07"/>
    <w:rsid w:val="00607EC7"/>
    <w:rsid w:val="00610E0B"/>
    <w:rsid w:val="00611D2B"/>
    <w:rsid w:val="00614393"/>
    <w:rsid w:val="0062088C"/>
    <w:rsid w:val="006209D7"/>
    <w:rsid w:val="00620C48"/>
    <w:rsid w:val="00621A90"/>
    <w:rsid w:val="00624433"/>
    <w:rsid w:val="006318E4"/>
    <w:rsid w:val="0063572F"/>
    <w:rsid w:val="00636080"/>
    <w:rsid w:val="00637311"/>
    <w:rsid w:val="006512CC"/>
    <w:rsid w:val="00651FE7"/>
    <w:rsid w:val="006536E6"/>
    <w:rsid w:val="00656D42"/>
    <w:rsid w:val="00657F2E"/>
    <w:rsid w:val="0066057D"/>
    <w:rsid w:val="006611D6"/>
    <w:rsid w:val="00664753"/>
    <w:rsid w:val="0066761B"/>
    <w:rsid w:val="0067377B"/>
    <w:rsid w:val="006750C0"/>
    <w:rsid w:val="00675823"/>
    <w:rsid w:val="00677880"/>
    <w:rsid w:val="006810E3"/>
    <w:rsid w:val="006843D6"/>
    <w:rsid w:val="0068606D"/>
    <w:rsid w:val="00686810"/>
    <w:rsid w:val="0069237C"/>
    <w:rsid w:val="00694104"/>
    <w:rsid w:val="00694721"/>
    <w:rsid w:val="00696578"/>
    <w:rsid w:val="006A090F"/>
    <w:rsid w:val="006B54CD"/>
    <w:rsid w:val="006B5D7D"/>
    <w:rsid w:val="006C3A47"/>
    <w:rsid w:val="006C40CC"/>
    <w:rsid w:val="006D2917"/>
    <w:rsid w:val="006D2D65"/>
    <w:rsid w:val="006D4DB1"/>
    <w:rsid w:val="006D6887"/>
    <w:rsid w:val="006D6A20"/>
    <w:rsid w:val="006D7394"/>
    <w:rsid w:val="006D7A31"/>
    <w:rsid w:val="006E04AB"/>
    <w:rsid w:val="006E3F2D"/>
    <w:rsid w:val="006E4E12"/>
    <w:rsid w:val="006E50D2"/>
    <w:rsid w:val="006F1DE8"/>
    <w:rsid w:val="006F6D4C"/>
    <w:rsid w:val="00700006"/>
    <w:rsid w:val="00701F78"/>
    <w:rsid w:val="00704084"/>
    <w:rsid w:val="00710321"/>
    <w:rsid w:val="00710A9B"/>
    <w:rsid w:val="00714245"/>
    <w:rsid w:val="00714EC0"/>
    <w:rsid w:val="00715B90"/>
    <w:rsid w:val="00717D79"/>
    <w:rsid w:val="0072130B"/>
    <w:rsid w:val="0072309D"/>
    <w:rsid w:val="007240AC"/>
    <w:rsid w:val="007254A4"/>
    <w:rsid w:val="007269C1"/>
    <w:rsid w:val="00733765"/>
    <w:rsid w:val="00733CD7"/>
    <w:rsid w:val="007354D4"/>
    <w:rsid w:val="00737EB9"/>
    <w:rsid w:val="00741BD7"/>
    <w:rsid w:val="00742A0E"/>
    <w:rsid w:val="00743906"/>
    <w:rsid w:val="00743E52"/>
    <w:rsid w:val="00744950"/>
    <w:rsid w:val="00745536"/>
    <w:rsid w:val="00757518"/>
    <w:rsid w:val="0076009E"/>
    <w:rsid w:val="0076105E"/>
    <w:rsid w:val="007632EE"/>
    <w:rsid w:val="00766B84"/>
    <w:rsid w:val="007705D5"/>
    <w:rsid w:val="007739F1"/>
    <w:rsid w:val="00774C25"/>
    <w:rsid w:val="00775AA8"/>
    <w:rsid w:val="00775D16"/>
    <w:rsid w:val="007763DB"/>
    <w:rsid w:val="007932CE"/>
    <w:rsid w:val="00794531"/>
    <w:rsid w:val="007969DB"/>
    <w:rsid w:val="007A26B2"/>
    <w:rsid w:val="007A34C3"/>
    <w:rsid w:val="007A5B7B"/>
    <w:rsid w:val="007A6E9D"/>
    <w:rsid w:val="007B3AB6"/>
    <w:rsid w:val="007B409A"/>
    <w:rsid w:val="007B5AAF"/>
    <w:rsid w:val="007C15DE"/>
    <w:rsid w:val="007D6103"/>
    <w:rsid w:val="007D673C"/>
    <w:rsid w:val="007E287F"/>
    <w:rsid w:val="007E7EAC"/>
    <w:rsid w:val="007F20E5"/>
    <w:rsid w:val="007F3BBF"/>
    <w:rsid w:val="007F50B9"/>
    <w:rsid w:val="00800792"/>
    <w:rsid w:val="00800BCF"/>
    <w:rsid w:val="00803268"/>
    <w:rsid w:val="00807719"/>
    <w:rsid w:val="0080794B"/>
    <w:rsid w:val="00811E06"/>
    <w:rsid w:val="00814388"/>
    <w:rsid w:val="00814871"/>
    <w:rsid w:val="00820AC6"/>
    <w:rsid w:val="0082558A"/>
    <w:rsid w:val="0082722C"/>
    <w:rsid w:val="0083054F"/>
    <w:rsid w:val="00832FC5"/>
    <w:rsid w:val="00833D7E"/>
    <w:rsid w:val="00834966"/>
    <w:rsid w:val="008350D3"/>
    <w:rsid w:val="0083674F"/>
    <w:rsid w:val="008439D3"/>
    <w:rsid w:val="008537AB"/>
    <w:rsid w:val="00853C81"/>
    <w:rsid w:val="00862210"/>
    <w:rsid w:val="00864215"/>
    <w:rsid w:val="008660B0"/>
    <w:rsid w:val="00870218"/>
    <w:rsid w:val="00870F5F"/>
    <w:rsid w:val="0087167E"/>
    <w:rsid w:val="00872265"/>
    <w:rsid w:val="00873D36"/>
    <w:rsid w:val="0088595B"/>
    <w:rsid w:val="008908C5"/>
    <w:rsid w:val="00891746"/>
    <w:rsid w:val="00892F5F"/>
    <w:rsid w:val="008930BB"/>
    <w:rsid w:val="00893963"/>
    <w:rsid w:val="00895BC5"/>
    <w:rsid w:val="008972DD"/>
    <w:rsid w:val="008A1FAC"/>
    <w:rsid w:val="008A41D8"/>
    <w:rsid w:val="008A650C"/>
    <w:rsid w:val="008A680D"/>
    <w:rsid w:val="008B0164"/>
    <w:rsid w:val="008B1F9F"/>
    <w:rsid w:val="008B4823"/>
    <w:rsid w:val="008B4F41"/>
    <w:rsid w:val="008C1085"/>
    <w:rsid w:val="008C1522"/>
    <w:rsid w:val="008C3507"/>
    <w:rsid w:val="008C44C7"/>
    <w:rsid w:val="008C7CC1"/>
    <w:rsid w:val="008D2393"/>
    <w:rsid w:val="008D4D76"/>
    <w:rsid w:val="008E62A7"/>
    <w:rsid w:val="008E72F6"/>
    <w:rsid w:val="008F18A7"/>
    <w:rsid w:val="008F315F"/>
    <w:rsid w:val="008F5705"/>
    <w:rsid w:val="00900EA4"/>
    <w:rsid w:val="009046FA"/>
    <w:rsid w:val="0092024A"/>
    <w:rsid w:val="00923457"/>
    <w:rsid w:val="009348AE"/>
    <w:rsid w:val="009405BD"/>
    <w:rsid w:val="00943297"/>
    <w:rsid w:val="00952796"/>
    <w:rsid w:val="00970135"/>
    <w:rsid w:val="00972976"/>
    <w:rsid w:val="00973B81"/>
    <w:rsid w:val="00974D49"/>
    <w:rsid w:val="0098129F"/>
    <w:rsid w:val="0098606A"/>
    <w:rsid w:val="00986E64"/>
    <w:rsid w:val="009914F6"/>
    <w:rsid w:val="00992B1F"/>
    <w:rsid w:val="00994175"/>
    <w:rsid w:val="00994606"/>
    <w:rsid w:val="00994B00"/>
    <w:rsid w:val="00995834"/>
    <w:rsid w:val="009A3389"/>
    <w:rsid w:val="009A3F33"/>
    <w:rsid w:val="009A48F4"/>
    <w:rsid w:val="009B16B0"/>
    <w:rsid w:val="009B2577"/>
    <w:rsid w:val="009B37DD"/>
    <w:rsid w:val="009B4ADE"/>
    <w:rsid w:val="009C027E"/>
    <w:rsid w:val="009C16BF"/>
    <w:rsid w:val="009C3C38"/>
    <w:rsid w:val="009C3E4E"/>
    <w:rsid w:val="009D531B"/>
    <w:rsid w:val="009D6C0F"/>
    <w:rsid w:val="009E036B"/>
    <w:rsid w:val="009E19E5"/>
    <w:rsid w:val="009E4562"/>
    <w:rsid w:val="009E575F"/>
    <w:rsid w:val="009E7448"/>
    <w:rsid w:val="009E7D4D"/>
    <w:rsid w:val="009F0E52"/>
    <w:rsid w:val="009F1E70"/>
    <w:rsid w:val="009F3649"/>
    <w:rsid w:val="009F54AD"/>
    <w:rsid w:val="009F6206"/>
    <w:rsid w:val="009F63CA"/>
    <w:rsid w:val="00A01F08"/>
    <w:rsid w:val="00A02699"/>
    <w:rsid w:val="00A06A1D"/>
    <w:rsid w:val="00A11480"/>
    <w:rsid w:val="00A1176F"/>
    <w:rsid w:val="00A15C65"/>
    <w:rsid w:val="00A202DC"/>
    <w:rsid w:val="00A20CAA"/>
    <w:rsid w:val="00A3240D"/>
    <w:rsid w:val="00A32580"/>
    <w:rsid w:val="00A32BC1"/>
    <w:rsid w:val="00A330E8"/>
    <w:rsid w:val="00A33384"/>
    <w:rsid w:val="00A404CA"/>
    <w:rsid w:val="00A417CF"/>
    <w:rsid w:val="00A42E80"/>
    <w:rsid w:val="00A432A2"/>
    <w:rsid w:val="00A45963"/>
    <w:rsid w:val="00A53432"/>
    <w:rsid w:val="00A6075A"/>
    <w:rsid w:val="00A6138E"/>
    <w:rsid w:val="00A6421B"/>
    <w:rsid w:val="00A66178"/>
    <w:rsid w:val="00A70593"/>
    <w:rsid w:val="00A76134"/>
    <w:rsid w:val="00A76281"/>
    <w:rsid w:val="00A811F7"/>
    <w:rsid w:val="00A81424"/>
    <w:rsid w:val="00A81F99"/>
    <w:rsid w:val="00A859AD"/>
    <w:rsid w:val="00A90AD1"/>
    <w:rsid w:val="00A922D5"/>
    <w:rsid w:val="00AA0445"/>
    <w:rsid w:val="00AA3453"/>
    <w:rsid w:val="00AA4770"/>
    <w:rsid w:val="00AB0275"/>
    <w:rsid w:val="00AB1933"/>
    <w:rsid w:val="00AB1D03"/>
    <w:rsid w:val="00AB26FA"/>
    <w:rsid w:val="00AB55A6"/>
    <w:rsid w:val="00AC0339"/>
    <w:rsid w:val="00AC2681"/>
    <w:rsid w:val="00AC360B"/>
    <w:rsid w:val="00AC42DA"/>
    <w:rsid w:val="00AD6607"/>
    <w:rsid w:val="00AE06BA"/>
    <w:rsid w:val="00AE2804"/>
    <w:rsid w:val="00AE33AA"/>
    <w:rsid w:val="00AE6EDB"/>
    <w:rsid w:val="00AE7C7A"/>
    <w:rsid w:val="00AF1B04"/>
    <w:rsid w:val="00AF5F85"/>
    <w:rsid w:val="00AF782E"/>
    <w:rsid w:val="00B0145F"/>
    <w:rsid w:val="00B10624"/>
    <w:rsid w:val="00B110D0"/>
    <w:rsid w:val="00B12769"/>
    <w:rsid w:val="00B12CA4"/>
    <w:rsid w:val="00B16629"/>
    <w:rsid w:val="00B202C0"/>
    <w:rsid w:val="00B214B3"/>
    <w:rsid w:val="00B22490"/>
    <w:rsid w:val="00B27B7D"/>
    <w:rsid w:val="00B318B3"/>
    <w:rsid w:val="00B40A1A"/>
    <w:rsid w:val="00B4519C"/>
    <w:rsid w:val="00B456EC"/>
    <w:rsid w:val="00B46F05"/>
    <w:rsid w:val="00B500E9"/>
    <w:rsid w:val="00B52260"/>
    <w:rsid w:val="00B536C6"/>
    <w:rsid w:val="00B55BF2"/>
    <w:rsid w:val="00B61037"/>
    <w:rsid w:val="00B61340"/>
    <w:rsid w:val="00B63174"/>
    <w:rsid w:val="00B63D87"/>
    <w:rsid w:val="00B6658B"/>
    <w:rsid w:val="00B73933"/>
    <w:rsid w:val="00B740A2"/>
    <w:rsid w:val="00B80A2E"/>
    <w:rsid w:val="00B83BC8"/>
    <w:rsid w:val="00B8721B"/>
    <w:rsid w:val="00B9225C"/>
    <w:rsid w:val="00B92322"/>
    <w:rsid w:val="00B9316B"/>
    <w:rsid w:val="00B96D7C"/>
    <w:rsid w:val="00B96F21"/>
    <w:rsid w:val="00B978AF"/>
    <w:rsid w:val="00B97CA7"/>
    <w:rsid w:val="00BA4974"/>
    <w:rsid w:val="00BA59D1"/>
    <w:rsid w:val="00BA5D1A"/>
    <w:rsid w:val="00BB3825"/>
    <w:rsid w:val="00BB5893"/>
    <w:rsid w:val="00BB7DCE"/>
    <w:rsid w:val="00BC1283"/>
    <w:rsid w:val="00BC13CB"/>
    <w:rsid w:val="00BC1FB1"/>
    <w:rsid w:val="00BC2301"/>
    <w:rsid w:val="00BC29D7"/>
    <w:rsid w:val="00BC34F7"/>
    <w:rsid w:val="00BC487E"/>
    <w:rsid w:val="00BC62A3"/>
    <w:rsid w:val="00BE5BD5"/>
    <w:rsid w:val="00BE63BC"/>
    <w:rsid w:val="00BF0513"/>
    <w:rsid w:val="00BF0DC7"/>
    <w:rsid w:val="00BF29AA"/>
    <w:rsid w:val="00BF32ED"/>
    <w:rsid w:val="00BF3322"/>
    <w:rsid w:val="00BF41DD"/>
    <w:rsid w:val="00C041FA"/>
    <w:rsid w:val="00C0478A"/>
    <w:rsid w:val="00C05648"/>
    <w:rsid w:val="00C116E5"/>
    <w:rsid w:val="00C11B23"/>
    <w:rsid w:val="00C14EAF"/>
    <w:rsid w:val="00C1625D"/>
    <w:rsid w:val="00C16B7B"/>
    <w:rsid w:val="00C16D57"/>
    <w:rsid w:val="00C2165D"/>
    <w:rsid w:val="00C22D5A"/>
    <w:rsid w:val="00C27BC5"/>
    <w:rsid w:val="00C27F99"/>
    <w:rsid w:val="00C32970"/>
    <w:rsid w:val="00C332CA"/>
    <w:rsid w:val="00C407E1"/>
    <w:rsid w:val="00C40BC9"/>
    <w:rsid w:val="00C43359"/>
    <w:rsid w:val="00C45A54"/>
    <w:rsid w:val="00C47550"/>
    <w:rsid w:val="00C50DBD"/>
    <w:rsid w:val="00C522AC"/>
    <w:rsid w:val="00C74D11"/>
    <w:rsid w:val="00C75D5D"/>
    <w:rsid w:val="00C76687"/>
    <w:rsid w:val="00C80B89"/>
    <w:rsid w:val="00C83E4A"/>
    <w:rsid w:val="00C84598"/>
    <w:rsid w:val="00C87383"/>
    <w:rsid w:val="00C873B5"/>
    <w:rsid w:val="00C90733"/>
    <w:rsid w:val="00C930A7"/>
    <w:rsid w:val="00C93139"/>
    <w:rsid w:val="00C958C5"/>
    <w:rsid w:val="00CA032E"/>
    <w:rsid w:val="00CA18C0"/>
    <w:rsid w:val="00CA2EA9"/>
    <w:rsid w:val="00CA464F"/>
    <w:rsid w:val="00CA6103"/>
    <w:rsid w:val="00CB13E3"/>
    <w:rsid w:val="00CB73BE"/>
    <w:rsid w:val="00CC3459"/>
    <w:rsid w:val="00CC57EE"/>
    <w:rsid w:val="00CC7026"/>
    <w:rsid w:val="00CD36E0"/>
    <w:rsid w:val="00CD40F1"/>
    <w:rsid w:val="00CD6274"/>
    <w:rsid w:val="00CD7B06"/>
    <w:rsid w:val="00CE02BB"/>
    <w:rsid w:val="00CE14D8"/>
    <w:rsid w:val="00CE3A88"/>
    <w:rsid w:val="00CE3DE9"/>
    <w:rsid w:val="00CE7448"/>
    <w:rsid w:val="00CF125D"/>
    <w:rsid w:val="00CF2B8D"/>
    <w:rsid w:val="00CF55C3"/>
    <w:rsid w:val="00D04B0C"/>
    <w:rsid w:val="00D04F60"/>
    <w:rsid w:val="00D104C5"/>
    <w:rsid w:val="00D10896"/>
    <w:rsid w:val="00D16E0B"/>
    <w:rsid w:val="00D207B7"/>
    <w:rsid w:val="00D24C39"/>
    <w:rsid w:val="00D24FAD"/>
    <w:rsid w:val="00D42FD1"/>
    <w:rsid w:val="00D43B7D"/>
    <w:rsid w:val="00D4632D"/>
    <w:rsid w:val="00D467C8"/>
    <w:rsid w:val="00D5550B"/>
    <w:rsid w:val="00D55735"/>
    <w:rsid w:val="00D57DD1"/>
    <w:rsid w:val="00D61774"/>
    <w:rsid w:val="00D67FF9"/>
    <w:rsid w:val="00D72044"/>
    <w:rsid w:val="00D72E2C"/>
    <w:rsid w:val="00D73870"/>
    <w:rsid w:val="00D739DD"/>
    <w:rsid w:val="00D750B1"/>
    <w:rsid w:val="00D80939"/>
    <w:rsid w:val="00D82A96"/>
    <w:rsid w:val="00D8510A"/>
    <w:rsid w:val="00D86406"/>
    <w:rsid w:val="00D91086"/>
    <w:rsid w:val="00D95CF7"/>
    <w:rsid w:val="00D96F66"/>
    <w:rsid w:val="00D97698"/>
    <w:rsid w:val="00DA1676"/>
    <w:rsid w:val="00DA31F2"/>
    <w:rsid w:val="00DA57E4"/>
    <w:rsid w:val="00DA6B24"/>
    <w:rsid w:val="00DB2BEF"/>
    <w:rsid w:val="00DB37CC"/>
    <w:rsid w:val="00DB45F8"/>
    <w:rsid w:val="00DB56D0"/>
    <w:rsid w:val="00DB7733"/>
    <w:rsid w:val="00DC0DC8"/>
    <w:rsid w:val="00DD0907"/>
    <w:rsid w:val="00DD2914"/>
    <w:rsid w:val="00DD2B7B"/>
    <w:rsid w:val="00DD2FE4"/>
    <w:rsid w:val="00DD384D"/>
    <w:rsid w:val="00DD3DA9"/>
    <w:rsid w:val="00DD7B2E"/>
    <w:rsid w:val="00DE0F05"/>
    <w:rsid w:val="00DF169F"/>
    <w:rsid w:val="00DF3C0D"/>
    <w:rsid w:val="00DF477C"/>
    <w:rsid w:val="00DF4785"/>
    <w:rsid w:val="00DF621B"/>
    <w:rsid w:val="00E02085"/>
    <w:rsid w:val="00E0269D"/>
    <w:rsid w:val="00E06D16"/>
    <w:rsid w:val="00E150A2"/>
    <w:rsid w:val="00E20A0B"/>
    <w:rsid w:val="00E23828"/>
    <w:rsid w:val="00E255C5"/>
    <w:rsid w:val="00E25B3D"/>
    <w:rsid w:val="00E30229"/>
    <w:rsid w:val="00E30A9B"/>
    <w:rsid w:val="00E30E30"/>
    <w:rsid w:val="00E30FDB"/>
    <w:rsid w:val="00E33401"/>
    <w:rsid w:val="00E3408A"/>
    <w:rsid w:val="00E34B9C"/>
    <w:rsid w:val="00E46A1E"/>
    <w:rsid w:val="00E47C0A"/>
    <w:rsid w:val="00E502B9"/>
    <w:rsid w:val="00E517FC"/>
    <w:rsid w:val="00E5186E"/>
    <w:rsid w:val="00E52902"/>
    <w:rsid w:val="00E52CD7"/>
    <w:rsid w:val="00E54951"/>
    <w:rsid w:val="00E55481"/>
    <w:rsid w:val="00E567C4"/>
    <w:rsid w:val="00E63BE8"/>
    <w:rsid w:val="00E63D9E"/>
    <w:rsid w:val="00E653C2"/>
    <w:rsid w:val="00E65458"/>
    <w:rsid w:val="00E65ABF"/>
    <w:rsid w:val="00E65C08"/>
    <w:rsid w:val="00E778D4"/>
    <w:rsid w:val="00E845AC"/>
    <w:rsid w:val="00E86267"/>
    <w:rsid w:val="00E9055E"/>
    <w:rsid w:val="00E90CC4"/>
    <w:rsid w:val="00E91B48"/>
    <w:rsid w:val="00E96459"/>
    <w:rsid w:val="00E968B5"/>
    <w:rsid w:val="00EA2FF9"/>
    <w:rsid w:val="00EA325F"/>
    <w:rsid w:val="00EA6D48"/>
    <w:rsid w:val="00EB0573"/>
    <w:rsid w:val="00EB1E71"/>
    <w:rsid w:val="00EB2FB6"/>
    <w:rsid w:val="00EB5B37"/>
    <w:rsid w:val="00EC2938"/>
    <w:rsid w:val="00ED1FAC"/>
    <w:rsid w:val="00ED3E81"/>
    <w:rsid w:val="00ED4D67"/>
    <w:rsid w:val="00ED5268"/>
    <w:rsid w:val="00ED574E"/>
    <w:rsid w:val="00ED6C19"/>
    <w:rsid w:val="00ED7C02"/>
    <w:rsid w:val="00EE0035"/>
    <w:rsid w:val="00EE5BF2"/>
    <w:rsid w:val="00EE69C1"/>
    <w:rsid w:val="00EE6A1E"/>
    <w:rsid w:val="00EE7C96"/>
    <w:rsid w:val="00EF116E"/>
    <w:rsid w:val="00EF157E"/>
    <w:rsid w:val="00EF3F45"/>
    <w:rsid w:val="00EF42AC"/>
    <w:rsid w:val="00F02555"/>
    <w:rsid w:val="00F042A5"/>
    <w:rsid w:val="00F04BBD"/>
    <w:rsid w:val="00F118AB"/>
    <w:rsid w:val="00F11D7F"/>
    <w:rsid w:val="00F12191"/>
    <w:rsid w:val="00F123E6"/>
    <w:rsid w:val="00F12964"/>
    <w:rsid w:val="00F12AC4"/>
    <w:rsid w:val="00F12B61"/>
    <w:rsid w:val="00F13162"/>
    <w:rsid w:val="00F14A96"/>
    <w:rsid w:val="00F1578B"/>
    <w:rsid w:val="00F162CA"/>
    <w:rsid w:val="00F174EF"/>
    <w:rsid w:val="00F313EF"/>
    <w:rsid w:val="00F32185"/>
    <w:rsid w:val="00F32657"/>
    <w:rsid w:val="00F32B57"/>
    <w:rsid w:val="00F33A04"/>
    <w:rsid w:val="00F33CCB"/>
    <w:rsid w:val="00F34505"/>
    <w:rsid w:val="00F36822"/>
    <w:rsid w:val="00F36BE4"/>
    <w:rsid w:val="00F40620"/>
    <w:rsid w:val="00F41472"/>
    <w:rsid w:val="00F41BEE"/>
    <w:rsid w:val="00F41EA8"/>
    <w:rsid w:val="00F422E1"/>
    <w:rsid w:val="00F44D3A"/>
    <w:rsid w:val="00F45876"/>
    <w:rsid w:val="00F4592B"/>
    <w:rsid w:val="00F46986"/>
    <w:rsid w:val="00F47F43"/>
    <w:rsid w:val="00F55CA6"/>
    <w:rsid w:val="00F56C18"/>
    <w:rsid w:val="00F56FF7"/>
    <w:rsid w:val="00F6013E"/>
    <w:rsid w:val="00F62AD9"/>
    <w:rsid w:val="00F62BDE"/>
    <w:rsid w:val="00F62FE8"/>
    <w:rsid w:val="00F66332"/>
    <w:rsid w:val="00F70AA4"/>
    <w:rsid w:val="00F7324A"/>
    <w:rsid w:val="00F760EC"/>
    <w:rsid w:val="00F81AC8"/>
    <w:rsid w:val="00F824C4"/>
    <w:rsid w:val="00F84100"/>
    <w:rsid w:val="00F85A11"/>
    <w:rsid w:val="00F9127E"/>
    <w:rsid w:val="00F9283D"/>
    <w:rsid w:val="00F93256"/>
    <w:rsid w:val="00F95E30"/>
    <w:rsid w:val="00F95EFE"/>
    <w:rsid w:val="00F960D9"/>
    <w:rsid w:val="00FA3E16"/>
    <w:rsid w:val="00FA4EF8"/>
    <w:rsid w:val="00FA5867"/>
    <w:rsid w:val="00FB02CF"/>
    <w:rsid w:val="00FB0703"/>
    <w:rsid w:val="00FB075E"/>
    <w:rsid w:val="00FB3E9C"/>
    <w:rsid w:val="00FB5C98"/>
    <w:rsid w:val="00FB67EF"/>
    <w:rsid w:val="00FB72A8"/>
    <w:rsid w:val="00FB7917"/>
    <w:rsid w:val="00FC22CD"/>
    <w:rsid w:val="00FD0265"/>
    <w:rsid w:val="00FD2B26"/>
    <w:rsid w:val="00FD4984"/>
    <w:rsid w:val="00FD4B33"/>
    <w:rsid w:val="00FD53A7"/>
    <w:rsid w:val="00FD62D4"/>
    <w:rsid w:val="00FD64D2"/>
    <w:rsid w:val="00FD76A5"/>
    <w:rsid w:val="00FD781E"/>
    <w:rsid w:val="00FE0089"/>
    <w:rsid w:val="00FE1054"/>
    <w:rsid w:val="00FE1814"/>
    <w:rsid w:val="00FE5553"/>
    <w:rsid w:val="00FE5BC2"/>
    <w:rsid w:val="00FF35C0"/>
    <w:rsid w:val="00FF5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FAE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2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2FD1"/>
  </w:style>
  <w:style w:type="paragraph" w:styleId="Footer">
    <w:name w:val="footer"/>
    <w:basedOn w:val="Normal"/>
    <w:link w:val="FooterChar"/>
    <w:uiPriority w:val="99"/>
    <w:unhideWhenUsed/>
    <w:rsid w:val="00D42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FD1"/>
  </w:style>
  <w:style w:type="table" w:styleId="TableGrid">
    <w:name w:val="Table Grid"/>
    <w:basedOn w:val="TableNormal"/>
    <w:uiPriority w:val="39"/>
    <w:rsid w:val="004D3F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36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36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36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36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36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36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60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91A0A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FF35C0"/>
  </w:style>
  <w:style w:type="character" w:styleId="Hyperlink">
    <w:name w:val="Hyperlink"/>
    <w:basedOn w:val="DefaultParagraphFont"/>
    <w:uiPriority w:val="99"/>
    <w:unhideWhenUsed/>
    <w:rsid w:val="0023474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660B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C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45BD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61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3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2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5412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9921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59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1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07BC4-EC8C-494B-B905-5814CE6A2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18T14:45:00Z</dcterms:created>
  <dcterms:modified xsi:type="dcterms:W3CDTF">2019-12-18T14:45:00Z</dcterms:modified>
</cp:coreProperties>
</file>